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60A0F" w14:textId="77777777" w:rsidR="00E87A5B" w:rsidRDefault="008210D5" w:rsidP="008210D5">
      <w:pPr>
        <w:jc w:val="center"/>
        <w:rPr>
          <w:b/>
          <w:sz w:val="40"/>
          <w:szCs w:val="40"/>
        </w:rPr>
      </w:pPr>
      <w:bookmarkStart w:id="0" w:name="_GoBack"/>
      <w:r w:rsidRPr="008210D5">
        <w:rPr>
          <w:b/>
          <w:sz w:val="40"/>
          <w:szCs w:val="40"/>
        </w:rPr>
        <w:t xml:space="preserve">Type </w:t>
      </w:r>
      <w:proofErr w:type="gramStart"/>
      <w:r w:rsidRPr="008210D5">
        <w:rPr>
          <w:b/>
          <w:sz w:val="40"/>
          <w:szCs w:val="40"/>
        </w:rPr>
        <w:t>Of</w:t>
      </w:r>
      <w:proofErr w:type="gramEnd"/>
      <w:r w:rsidRPr="008210D5">
        <w:rPr>
          <w:b/>
          <w:sz w:val="40"/>
          <w:szCs w:val="40"/>
        </w:rPr>
        <w:t xml:space="preserve"> Women To Avoid</w:t>
      </w:r>
    </w:p>
    <w:bookmarkEnd w:id="0"/>
    <w:p w14:paraId="107CBD64" w14:textId="77777777" w:rsidR="008210D5" w:rsidRDefault="000C69F1" w:rsidP="008210D5">
      <w:pPr>
        <w:pStyle w:val="NoSpacing"/>
      </w:pPr>
      <w:r>
        <w:t>As a man, or a parent, you must choose a woman wisely, or instruct your sons of the type of women to choose, and women to reject and stay far away from.</w:t>
      </w:r>
    </w:p>
    <w:p w14:paraId="1C7A53F0" w14:textId="77777777" w:rsidR="008210D5" w:rsidRDefault="008210D5" w:rsidP="008210D5">
      <w:pPr>
        <w:pStyle w:val="NoSpacing"/>
      </w:pPr>
    </w:p>
    <w:p w14:paraId="1BF2D0EB" w14:textId="77777777" w:rsidR="008210D5" w:rsidRPr="000C69F1" w:rsidRDefault="000C69F1" w:rsidP="008210D5">
      <w:pPr>
        <w:pStyle w:val="NoSpacing"/>
        <w:rPr>
          <w:b/>
        </w:rPr>
      </w:pPr>
      <w:r>
        <w:rPr>
          <w:b/>
        </w:rPr>
        <w:t xml:space="preserve">Ecclesiasticus </w:t>
      </w:r>
      <w:r w:rsidR="008210D5" w:rsidRPr="008210D5">
        <w:rPr>
          <w:b/>
        </w:rPr>
        <w:t>26:9</w:t>
      </w:r>
      <w:r w:rsidR="008210D5">
        <w:rPr>
          <w:b/>
        </w:rPr>
        <w:t xml:space="preserve"> </w:t>
      </w:r>
      <w:r w:rsidR="008210D5" w:rsidRPr="000C69F1">
        <w:rPr>
          <w:b/>
        </w:rPr>
        <w:t>The whoredom of a woman may be known in her haughty looks and eyelids.</w:t>
      </w:r>
    </w:p>
    <w:p w14:paraId="4D4579B9" w14:textId="77777777" w:rsidR="003A230D" w:rsidRDefault="003A230D" w:rsidP="008210D5">
      <w:pPr>
        <w:pStyle w:val="NoSpacing"/>
      </w:pPr>
      <w:r>
        <w:t>(Prideful and arrogant stares expose a woman’s whorish behavior and nature)</w:t>
      </w:r>
    </w:p>
    <w:p w14:paraId="7D5B8A71" w14:textId="77777777" w:rsidR="008210D5" w:rsidRDefault="008210D5" w:rsidP="008210D5">
      <w:pPr>
        <w:pStyle w:val="NoSpacing"/>
      </w:pPr>
    </w:p>
    <w:p w14:paraId="3BDB01E5" w14:textId="77777777" w:rsidR="000C69F1" w:rsidRDefault="000C69F1" w:rsidP="00E91D61">
      <w:pPr>
        <w:pStyle w:val="NoSpacing"/>
      </w:pPr>
      <w:r>
        <w:rPr>
          <w:b/>
        </w:rPr>
        <w:t>Proverbs 23</w:t>
      </w:r>
      <w:r w:rsidR="007E6882">
        <w:rPr>
          <w:b/>
        </w:rPr>
        <w:t>:27</w:t>
      </w:r>
      <w:r w:rsidR="00E91D61" w:rsidRPr="004E3CE2">
        <w:rPr>
          <w:b/>
        </w:rPr>
        <w:t xml:space="preserve"> </w:t>
      </w:r>
      <w:r w:rsidR="00E91D61" w:rsidRPr="000C69F1">
        <w:rPr>
          <w:b/>
        </w:rPr>
        <w:t>For a whore is a deep ditch; and a strange woman is a narrow pit.</w:t>
      </w:r>
      <w:r w:rsidR="00863968">
        <w:t xml:space="preserve"> </w:t>
      </w:r>
    </w:p>
    <w:p w14:paraId="5BE476F2" w14:textId="77777777" w:rsidR="00E91D61" w:rsidRPr="000C69F1" w:rsidRDefault="00863968" w:rsidP="00E91D61">
      <w:pPr>
        <w:pStyle w:val="NoSpacing"/>
        <w:rPr>
          <w:b/>
        </w:rPr>
      </w:pPr>
      <w:r>
        <w:t>(A wicked woman is an inescapable trap)</w:t>
      </w:r>
    </w:p>
    <w:p w14:paraId="66B40A10" w14:textId="77777777" w:rsidR="000C69F1" w:rsidRDefault="00E91D61" w:rsidP="00E91D61">
      <w:pPr>
        <w:pStyle w:val="NoSpacing"/>
      </w:pPr>
      <w:r w:rsidRPr="004E3CE2">
        <w:rPr>
          <w:b/>
        </w:rPr>
        <w:t>:28</w:t>
      </w:r>
      <w:r>
        <w:rPr>
          <w:b/>
        </w:rPr>
        <w:t xml:space="preserve"> </w:t>
      </w:r>
      <w:r w:rsidRPr="000C69F1">
        <w:rPr>
          <w:b/>
        </w:rPr>
        <w:t xml:space="preserve">She also lieth in wait </w:t>
      </w:r>
      <w:r w:rsidR="000C69F1">
        <w:rPr>
          <w:b/>
        </w:rPr>
        <w:t>AS FOR A PREY</w:t>
      </w:r>
      <w:r w:rsidRPr="000C69F1">
        <w:rPr>
          <w:b/>
        </w:rPr>
        <w:t xml:space="preserve">, and </w:t>
      </w:r>
      <w:r w:rsidR="000C69F1">
        <w:rPr>
          <w:b/>
        </w:rPr>
        <w:t>INCREASETH</w:t>
      </w:r>
      <w:r w:rsidRPr="000C69F1">
        <w:rPr>
          <w:b/>
        </w:rPr>
        <w:t xml:space="preserve"> the transgressors among men.</w:t>
      </w:r>
      <w:r w:rsidR="00863968">
        <w:t xml:space="preserve"> </w:t>
      </w:r>
    </w:p>
    <w:p w14:paraId="23F2F416" w14:textId="77777777" w:rsidR="00E91D61" w:rsidRPr="004E3CE2" w:rsidRDefault="00863968" w:rsidP="00E91D61">
      <w:pPr>
        <w:pStyle w:val="NoSpacing"/>
        <w:rPr>
          <w:b/>
        </w:rPr>
      </w:pPr>
      <w:r>
        <w:t xml:space="preserve">(She prowls like one hunting prey, </w:t>
      </w:r>
      <w:r w:rsidR="000C69F1">
        <w:t xml:space="preserve">like a cobra or hungry predator, </w:t>
      </w:r>
      <w:r>
        <w:t>and causes men to sin greatly</w:t>
      </w:r>
      <w:r w:rsidR="000C69F1">
        <w:t>.</w:t>
      </w:r>
      <w:r>
        <w:t>)</w:t>
      </w:r>
    </w:p>
    <w:p w14:paraId="3A8AB587" w14:textId="77777777" w:rsidR="00E91D61" w:rsidRDefault="00E91D61" w:rsidP="008210D5">
      <w:pPr>
        <w:pStyle w:val="NoSpacing"/>
        <w:rPr>
          <w:b/>
        </w:rPr>
      </w:pPr>
    </w:p>
    <w:p w14:paraId="7662C518" w14:textId="77777777" w:rsidR="000C69F1" w:rsidRDefault="0028229E" w:rsidP="008210D5">
      <w:pPr>
        <w:pStyle w:val="NoSpacing"/>
      </w:pPr>
      <w:r>
        <w:rPr>
          <w:b/>
        </w:rPr>
        <w:t xml:space="preserve">Ecclesiasticus </w:t>
      </w:r>
      <w:r w:rsidR="008210D5">
        <w:rPr>
          <w:b/>
        </w:rPr>
        <w:t xml:space="preserve">26:7 </w:t>
      </w:r>
      <w:r w:rsidR="00137B0A" w:rsidRPr="0028229E">
        <w:rPr>
          <w:b/>
        </w:rPr>
        <w:t>An evil wife is a yoke shaken to and fro: he that hath hold of her is as though he held a scorpion.</w:t>
      </w:r>
      <w:r w:rsidR="006507E1">
        <w:t xml:space="preserve"> </w:t>
      </w:r>
    </w:p>
    <w:p w14:paraId="46302DBE" w14:textId="77777777" w:rsidR="008210D5" w:rsidRDefault="006507E1" w:rsidP="008210D5">
      <w:pPr>
        <w:pStyle w:val="NoSpacing"/>
      </w:pPr>
      <w:r>
        <w:t>(Holding a scorpion is an impossibly diff</w:t>
      </w:r>
      <w:r w:rsidR="00B5239F">
        <w:t>icult ta</w:t>
      </w:r>
      <w:r w:rsidR="000C69F1">
        <w:t>sk, and is as dealing with an evil woman</w:t>
      </w:r>
      <w:r w:rsidR="00B5239F">
        <w:t>.  Look beyond her beauty.  If she is evil, she won’t change just because you like or love her, choose carefully</w:t>
      </w:r>
      <w:r w:rsidR="000C69F1">
        <w:t xml:space="preserve"> and wisely.</w:t>
      </w:r>
      <w:r>
        <w:t>)</w:t>
      </w:r>
    </w:p>
    <w:p w14:paraId="4157ADF6" w14:textId="77777777" w:rsidR="00137B0A" w:rsidRDefault="00137B0A" w:rsidP="008210D5">
      <w:pPr>
        <w:pStyle w:val="NoSpacing"/>
      </w:pPr>
    </w:p>
    <w:p w14:paraId="5BB98B56" w14:textId="77777777" w:rsidR="00137B0A" w:rsidRPr="00137B0A" w:rsidRDefault="00137B0A" w:rsidP="008210D5">
      <w:pPr>
        <w:pStyle w:val="NoSpacing"/>
        <w:rPr>
          <w:b/>
        </w:rPr>
      </w:pPr>
      <w:r w:rsidRPr="00137B0A">
        <w:rPr>
          <w:b/>
        </w:rPr>
        <w:t>Proverbs 7:10</w:t>
      </w:r>
      <w:r w:rsidR="00ED775B">
        <w:rPr>
          <w:b/>
        </w:rPr>
        <w:t xml:space="preserve"> </w:t>
      </w:r>
      <w:r w:rsidR="00ED775B">
        <w:t xml:space="preserve">And, behold, there met him a woman with the attire of </w:t>
      </w:r>
      <w:proofErr w:type="gramStart"/>
      <w:r w:rsidR="00ED775B">
        <w:t>an</w:t>
      </w:r>
      <w:proofErr w:type="gramEnd"/>
      <w:r w:rsidR="00ED775B">
        <w:t xml:space="preserve"> harlot, and </w:t>
      </w:r>
      <w:proofErr w:type="spellStart"/>
      <w:r w:rsidR="00ED775B">
        <w:t>subtil</w:t>
      </w:r>
      <w:proofErr w:type="spellEnd"/>
      <w:r w:rsidR="00ED775B">
        <w:t xml:space="preserve"> of heart.</w:t>
      </w:r>
    </w:p>
    <w:p w14:paraId="78233B54" w14:textId="77777777" w:rsidR="000C69F1" w:rsidRDefault="00137B0A" w:rsidP="000A508D">
      <w:pPr>
        <w:pStyle w:val="NoSpacing"/>
        <w:ind w:left="1440" w:hanging="1440"/>
      </w:pPr>
      <w:r w:rsidRPr="00ED775B">
        <w:rPr>
          <w:b/>
        </w:rPr>
        <w:t>:11</w:t>
      </w:r>
      <w:r w:rsidR="00ED775B">
        <w:rPr>
          <w:b/>
        </w:rPr>
        <w:t xml:space="preserve"> </w:t>
      </w:r>
      <w:r w:rsidR="00ED775B">
        <w:t>(She is loud and stubborn; her feet abide not in her house:</w:t>
      </w:r>
      <w:r w:rsidR="00B07116">
        <w:t xml:space="preserve">  </w:t>
      </w:r>
    </w:p>
    <w:p w14:paraId="7AA80497" w14:textId="77777777" w:rsidR="000C69F1" w:rsidRDefault="00B07116" w:rsidP="000A508D">
      <w:pPr>
        <w:pStyle w:val="NoSpacing"/>
        <w:ind w:left="1440" w:hanging="1440"/>
      </w:pPr>
      <w:r>
        <w:t>[</w:t>
      </w:r>
      <w:r w:rsidR="000A508D">
        <w:t>A woman’s type of clothing and negative characteristics of loudness a</w:t>
      </w:r>
      <w:r w:rsidR="000C69F1">
        <w:t>nd stubbornness and never being</w:t>
      </w:r>
    </w:p>
    <w:p w14:paraId="1AC51775" w14:textId="77777777" w:rsidR="00ED775B" w:rsidRDefault="000A508D" w:rsidP="000C69F1">
      <w:pPr>
        <w:pStyle w:val="NoSpacing"/>
        <w:ind w:left="1440" w:hanging="1440"/>
      </w:pPr>
      <w:r>
        <w:t>at home are dangerous and must be avoided</w:t>
      </w:r>
      <w:r w:rsidR="00250FB3">
        <w:t>.  G</w:t>
      </w:r>
      <w:r w:rsidR="00C511A7">
        <w:t>irls that posses</w:t>
      </w:r>
      <w:r w:rsidR="000C69F1">
        <w:t>s these characteristics nee</w:t>
      </w:r>
      <w:r w:rsidR="00250FB3">
        <w:t xml:space="preserve">d to change] </w:t>
      </w:r>
    </w:p>
    <w:p w14:paraId="1621AE0F" w14:textId="77777777" w:rsidR="000C69F1" w:rsidRDefault="000C69F1" w:rsidP="000C69F1">
      <w:pPr>
        <w:pStyle w:val="NoSpacing"/>
        <w:ind w:left="1440" w:hanging="1440"/>
      </w:pPr>
    </w:p>
    <w:p w14:paraId="251F4506" w14:textId="77777777" w:rsidR="00ED775B" w:rsidRDefault="00ED775B" w:rsidP="008210D5">
      <w:pPr>
        <w:pStyle w:val="NoSpacing"/>
      </w:pPr>
      <w:r w:rsidRPr="00ED775B">
        <w:rPr>
          <w:b/>
        </w:rPr>
        <w:t>Genesis 38:15</w:t>
      </w:r>
      <w:r>
        <w:rPr>
          <w:b/>
        </w:rPr>
        <w:t xml:space="preserve"> </w:t>
      </w:r>
      <w:r w:rsidRPr="00250FB3">
        <w:rPr>
          <w:b/>
        </w:rPr>
        <w:t xml:space="preserve">When Judah saw her, he thought her to be </w:t>
      </w:r>
      <w:proofErr w:type="gramStart"/>
      <w:r w:rsidRPr="00250FB3">
        <w:rPr>
          <w:b/>
        </w:rPr>
        <w:t>an</w:t>
      </w:r>
      <w:proofErr w:type="gramEnd"/>
      <w:r w:rsidRPr="00250FB3">
        <w:rPr>
          <w:b/>
        </w:rPr>
        <w:t xml:space="preserve"> harlot; because she had covered her face.</w:t>
      </w:r>
    </w:p>
    <w:p w14:paraId="3BA7CD46" w14:textId="77777777" w:rsidR="00256DB4" w:rsidRDefault="00847B44" w:rsidP="008210D5">
      <w:pPr>
        <w:pStyle w:val="NoSpacing"/>
      </w:pPr>
      <w:r>
        <w:t>(Be aware of women and CLUES like clothing</w:t>
      </w:r>
      <w:r w:rsidR="00256DB4">
        <w:t xml:space="preserve"> that reveal </w:t>
      </w:r>
      <w:r>
        <w:t xml:space="preserve">important </w:t>
      </w:r>
      <w:r w:rsidR="00256DB4">
        <w:t>facts about them</w:t>
      </w:r>
      <w:r w:rsidR="00250FB3">
        <w:t>,</w:t>
      </w:r>
      <w:r>
        <w:t xml:space="preserve"> and their nature</w:t>
      </w:r>
      <w:r w:rsidR="00256DB4">
        <w:t>)</w:t>
      </w:r>
    </w:p>
    <w:p w14:paraId="2F7AC4F5" w14:textId="77777777" w:rsidR="00042733" w:rsidRDefault="00042733" w:rsidP="008210D5">
      <w:pPr>
        <w:pStyle w:val="NoSpacing"/>
      </w:pPr>
    </w:p>
    <w:p w14:paraId="13E2AC45" w14:textId="77777777" w:rsidR="00250FB3" w:rsidRDefault="00042733" w:rsidP="008210D5">
      <w:pPr>
        <w:pStyle w:val="NoSpacing"/>
        <w:rPr>
          <w:b/>
        </w:rPr>
      </w:pPr>
      <w:r w:rsidRPr="00042733">
        <w:rPr>
          <w:b/>
        </w:rPr>
        <w:t>Proverbs 9:13</w:t>
      </w:r>
      <w:r w:rsidR="00B1038C">
        <w:rPr>
          <w:b/>
        </w:rPr>
        <w:t xml:space="preserve"> </w:t>
      </w:r>
      <w:r w:rsidR="00B1038C" w:rsidRPr="00250FB3">
        <w:rPr>
          <w:b/>
        </w:rPr>
        <w:t xml:space="preserve">A foolish woman </w:t>
      </w:r>
      <w:r w:rsidR="00250FB3">
        <w:rPr>
          <w:b/>
        </w:rPr>
        <w:t>IS CLAMOROUS</w:t>
      </w:r>
      <w:r w:rsidR="00B1038C" w:rsidRPr="00250FB3">
        <w:rPr>
          <w:b/>
        </w:rPr>
        <w:t xml:space="preserve">: she is simple, and </w:t>
      </w:r>
      <w:proofErr w:type="spellStart"/>
      <w:r w:rsidR="00B1038C" w:rsidRPr="00250FB3">
        <w:rPr>
          <w:b/>
        </w:rPr>
        <w:t>knoweth</w:t>
      </w:r>
      <w:proofErr w:type="spellEnd"/>
      <w:r w:rsidR="00B1038C" w:rsidRPr="00250FB3">
        <w:rPr>
          <w:b/>
        </w:rPr>
        <w:t xml:space="preserve"> nothing.</w:t>
      </w:r>
      <w:r w:rsidR="001C6F23" w:rsidRPr="00250FB3">
        <w:rPr>
          <w:b/>
        </w:rPr>
        <w:t xml:space="preserve">  </w:t>
      </w:r>
    </w:p>
    <w:p w14:paraId="79F78E8E" w14:textId="77777777" w:rsidR="00042733" w:rsidRPr="00250FB3" w:rsidRDefault="001C6F23" w:rsidP="008210D5">
      <w:pPr>
        <w:pStyle w:val="NoSpacing"/>
      </w:pPr>
      <w:r w:rsidRPr="00250FB3">
        <w:t>(A wicked woman is loud and boisterous: she lacks any knowledge or intelligence)</w:t>
      </w:r>
    </w:p>
    <w:p w14:paraId="2924E655" w14:textId="77777777" w:rsidR="00042733" w:rsidRPr="00250FB3" w:rsidRDefault="00042733" w:rsidP="008210D5">
      <w:pPr>
        <w:pStyle w:val="NoSpacing"/>
        <w:rPr>
          <w:b/>
        </w:rPr>
      </w:pPr>
      <w:r w:rsidRPr="00250FB3">
        <w:rPr>
          <w:b/>
        </w:rPr>
        <w:t>:14</w:t>
      </w:r>
      <w:r w:rsidR="00B1038C" w:rsidRPr="00250FB3">
        <w:rPr>
          <w:b/>
        </w:rPr>
        <w:t xml:space="preserve"> For she </w:t>
      </w:r>
      <w:proofErr w:type="spellStart"/>
      <w:r w:rsidR="00B1038C" w:rsidRPr="00250FB3">
        <w:rPr>
          <w:b/>
        </w:rPr>
        <w:t>sitteth</w:t>
      </w:r>
      <w:proofErr w:type="spellEnd"/>
      <w:r w:rsidR="00B1038C" w:rsidRPr="00250FB3">
        <w:rPr>
          <w:b/>
        </w:rPr>
        <w:t xml:space="preserve"> at the door of her house, on a seat in the high places of the city,</w:t>
      </w:r>
    </w:p>
    <w:p w14:paraId="07A51164" w14:textId="77777777" w:rsidR="00042733" w:rsidRPr="00250FB3" w:rsidRDefault="00042733" w:rsidP="008210D5">
      <w:pPr>
        <w:pStyle w:val="NoSpacing"/>
        <w:rPr>
          <w:b/>
        </w:rPr>
      </w:pPr>
      <w:r w:rsidRPr="00250FB3">
        <w:rPr>
          <w:b/>
        </w:rPr>
        <w:t>:15</w:t>
      </w:r>
      <w:r w:rsidR="00B1038C" w:rsidRPr="00250FB3">
        <w:rPr>
          <w:b/>
        </w:rPr>
        <w:t xml:space="preserve"> To call passengers who go right on their ways</w:t>
      </w:r>
      <w:proofErr w:type="gramStart"/>
      <w:r w:rsidR="00B1038C" w:rsidRPr="00250FB3">
        <w:rPr>
          <w:b/>
        </w:rPr>
        <w:t>:</w:t>
      </w:r>
      <w:r w:rsidR="00250FB3">
        <w:rPr>
          <w:b/>
        </w:rPr>
        <w:t xml:space="preserve">  </w:t>
      </w:r>
      <w:r w:rsidR="00250FB3" w:rsidRPr="00250FB3">
        <w:t>(</w:t>
      </w:r>
      <w:proofErr w:type="gramEnd"/>
      <w:r w:rsidR="00250FB3" w:rsidRPr="00250FB3">
        <w:t>Restless, always a busybody)</w:t>
      </w:r>
    </w:p>
    <w:p w14:paraId="6298D9E1" w14:textId="77777777" w:rsidR="00042733" w:rsidRPr="00250FB3" w:rsidRDefault="00042733" w:rsidP="008210D5">
      <w:pPr>
        <w:pStyle w:val="NoSpacing"/>
        <w:rPr>
          <w:b/>
        </w:rPr>
      </w:pPr>
      <w:r w:rsidRPr="00250FB3">
        <w:rPr>
          <w:b/>
        </w:rPr>
        <w:t>:16</w:t>
      </w:r>
      <w:r w:rsidR="00B1038C" w:rsidRPr="00250FB3">
        <w:rPr>
          <w:b/>
        </w:rPr>
        <w:t xml:space="preserve"> Whoso is simple, let him turn in hither: and as for him </w:t>
      </w:r>
      <w:r w:rsidR="00250FB3">
        <w:rPr>
          <w:b/>
        </w:rPr>
        <w:t>THAT WANTETH</w:t>
      </w:r>
      <w:r w:rsidR="00B1038C" w:rsidRPr="00250FB3">
        <w:rPr>
          <w:b/>
        </w:rPr>
        <w:t xml:space="preserve"> understanding, she saith to him,</w:t>
      </w:r>
      <w:r w:rsidR="00250FB3">
        <w:rPr>
          <w:b/>
        </w:rPr>
        <w:t xml:space="preserve"> </w:t>
      </w:r>
      <w:r w:rsidR="00250FB3" w:rsidRPr="00250FB3">
        <w:t>(that LACKS understanding)</w:t>
      </w:r>
    </w:p>
    <w:p w14:paraId="1CEB818E" w14:textId="77777777" w:rsidR="00042733" w:rsidRPr="00250FB3" w:rsidRDefault="00042733" w:rsidP="008210D5">
      <w:pPr>
        <w:pStyle w:val="NoSpacing"/>
        <w:rPr>
          <w:b/>
        </w:rPr>
      </w:pPr>
      <w:r w:rsidRPr="00250FB3">
        <w:rPr>
          <w:b/>
        </w:rPr>
        <w:t>:17</w:t>
      </w:r>
      <w:r w:rsidR="00F76488" w:rsidRPr="00250FB3">
        <w:rPr>
          <w:b/>
        </w:rPr>
        <w:t xml:space="preserve"> </w:t>
      </w:r>
      <w:r w:rsidR="00250FB3">
        <w:rPr>
          <w:b/>
        </w:rPr>
        <w:t>STOLEN WATERS</w:t>
      </w:r>
      <w:r w:rsidR="00F76488" w:rsidRPr="00250FB3">
        <w:rPr>
          <w:b/>
        </w:rPr>
        <w:t xml:space="preserve"> are sweet, and </w:t>
      </w:r>
      <w:r w:rsidR="00250FB3">
        <w:rPr>
          <w:b/>
        </w:rPr>
        <w:t>BREAD EATEN IN SECRET</w:t>
      </w:r>
      <w:r w:rsidR="00F76488" w:rsidRPr="00250FB3">
        <w:rPr>
          <w:b/>
        </w:rPr>
        <w:t xml:space="preserve"> is pleasant.</w:t>
      </w:r>
    </w:p>
    <w:p w14:paraId="11D5DEE2" w14:textId="77777777" w:rsidR="00250FB3" w:rsidRPr="00250FB3" w:rsidRDefault="00042733" w:rsidP="008210D5">
      <w:pPr>
        <w:pStyle w:val="NoSpacing"/>
        <w:rPr>
          <w:b/>
        </w:rPr>
      </w:pPr>
      <w:r w:rsidRPr="00250FB3">
        <w:rPr>
          <w:b/>
        </w:rPr>
        <w:t>:18</w:t>
      </w:r>
      <w:r w:rsidR="00F76488" w:rsidRPr="00250FB3">
        <w:rPr>
          <w:b/>
        </w:rPr>
        <w:t xml:space="preserve"> But he </w:t>
      </w:r>
      <w:proofErr w:type="spellStart"/>
      <w:r w:rsidR="00F76488" w:rsidRPr="00250FB3">
        <w:rPr>
          <w:b/>
        </w:rPr>
        <w:t>knoweth</w:t>
      </w:r>
      <w:proofErr w:type="spellEnd"/>
      <w:r w:rsidR="00F76488" w:rsidRPr="00250FB3">
        <w:rPr>
          <w:b/>
        </w:rPr>
        <w:t xml:space="preserve"> not that the dead are there; and that her guests are in the depths of hell.</w:t>
      </w:r>
      <w:r w:rsidR="0041397D" w:rsidRPr="00250FB3">
        <w:rPr>
          <w:b/>
        </w:rPr>
        <w:t xml:space="preserve">  </w:t>
      </w:r>
    </w:p>
    <w:p w14:paraId="54D443B7" w14:textId="77777777" w:rsidR="00042733" w:rsidRDefault="0041397D" w:rsidP="008210D5">
      <w:pPr>
        <w:pStyle w:val="NoSpacing"/>
      </w:pPr>
      <w:r>
        <w:t>(Wicked women will destroy a man that lack</w:t>
      </w:r>
      <w:r w:rsidR="00847B44">
        <w:t xml:space="preserve">s the Lord’s knowledge </w:t>
      </w:r>
      <w:r>
        <w:t>and even cause him to lose his life</w:t>
      </w:r>
      <w:r w:rsidR="0028229E">
        <w:t>.</w:t>
      </w:r>
      <w:r>
        <w:t>)</w:t>
      </w:r>
    </w:p>
    <w:p w14:paraId="6E36A57C" w14:textId="77777777" w:rsidR="00901A68" w:rsidRDefault="00901A68" w:rsidP="008210D5">
      <w:pPr>
        <w:pStyle w:val="NoSpacing"/>
      </w:pPr>
    </w:p>
    <w:p w14:paraId="4177765D" w14:textId="77777777" w:rsidR="00250FB3" w:rsidRDefault="00901A68" w:rsidP="006507E1">
      <w:pPr>
        <w:pStyle w:val="NoSpacing"/>
        <w:ind w:left="720" w:hanging="720"/>
        <w:rPr>
          <w:b/>
        </w:rPr>
      </w:pPr>
      <w:proofErr w:type="spellStart"/>
      <w:r w:rsidRPr="00901A68">
        <w:rPr>
          <w:b/>
        </w:rPr>
        <w:t>ITimothy</w:t>
      </w:r>
      <w:proofErr w:type="spellEnd"/>
      <w:r w:rsidRPr="00901A68">
        <w:rPr>
          <w:b/>
        </w:rPr>
        <w:t xml:space="preserve"> 5:13</w:t>
      </w:r>
      <w:r>
        <w:rPr>
          <w:b/>
        </w:rPr>
        <w:t xml:space="preserve"> </w:t>
      </w:r>
      <w:r w:rsidRPr="00250FB3">
        <w:rPr>
          <w:b/>
        </w:rPr>
        <w:t xml:space="preserve">And withal </w:t>
      </w:r>
      <w:r w:rsidR="00250FB3">
        <w:rPr>
          <w:b/>
        </w:rPr>
        <w:t>THEY LEARN</w:t>
      </w:r>
      <w:r w:rsidRPr="00250FB3">
        <w:rPr>
          <w:b/>
        </w:rPr>
        <w:t xml:space="preserve"> to be idle, </w:t>
      </w:r>
      <w:r w:rsidR="00250FB3">
        <w:rPr>
          <w:b/>
        </w:rPr>
        <w:t>WANDERING ABOUT</w:t>
      </w:r>
      <w:r w:rsidRPr="00250FB3">
        <w:rPr>
          <w:b/>
        </w:rPr>
        <w:t xml:space="preserve"> from hou</w:t>
      </w:r>
      <w:r w:rsidR="00250FB3">
        <w:rPr>
          <w:b/>
        </w:rPr>
        <w:t>se to house; and not</w:t>
      </w:r>
    </w:p>
    <w:p w14:paraId="1F04B26B" w14:textId="77777777" w:rsidR="00250FB3" w:rsidRPr="00250FB3" w:rsidRDefault="00250FB3" w:rsidP="00250FB3">
      <w:pPr>
        <w:pStyle w:val="NoSpacing"/>
        <w:ind w:left="720" w:hanging="720"/>
        <w:rPr>
          <w:b/>
        </w:rPr>
      </w:pPr>
      <w:r>
        <w:rPr>
          <w:b/>
        </w:rPr>
        <w:t xml:space="preserve">only IDLE, </w:t>
      </w:r>
      <w:r w:rsidR="00901A68" w:rsidRPr="00250FB3">
        <w:rPr>
          <w:b/>
        </w:rPr>
        <w:t xml:space="preserve">but </w:t>
      </w:r>
      <w:r>
        <w:rPr>
          <w:b/>
        </w:rPr>
        <w:t>TATTLERS</w:t>
      </w:r>
      <w:r w:rsidR="00901A68" w:rsidRPr="00250FB3">
        <w:rPr>
          <w:b/>
        </w:rPr>
        <w:t xml:space="preserve"> also and </w:t>
      </w:r>
      <w:r>
        <w:rPr>
          <w:b/>
        </w:rPr>
        <w:t>BUSYBODIES</w:t>
      </w:r>
      <w:r w:rsidR="00901A68" w:rsidRPr="00250FB3">
        <w:rPr>
          <w:b/>
        </w:rPr>
        <w:t xml:space="preserve">, speaking things </w:t>
      </w:r>
      <w:r>
        <w:rPr>
          <w:b/>
        </w:rPr>
        <w:t>WHICH THEY</w:t>
      </w:r>
      <w:r w:rsidR="00901A68" w:rsidRPr="00250FB3">
        <w:rPr>
          <w:b/>
        </w:rPr>
        <w:t xml:space="preserve"> ought not.</w:t>
      </w:r>
      <w:r w:rsidR="006507E1" w:rsidRPr="00250FB3">
        <w:rPr>
          <w:b/>
        </w:rPr>
        <w:t xml:space="preserve">  </w:t>
      </w:r>
    </w:p>
    <w:p w14:paraId="123D642D" w14:textId="77777777" w:rsidR="00250FB3" w:rsidRDefault="00250FB3" w:rsidP="006507E1">
      <w:pPr>
        <w:pStyle w:val="NoSpacing"/>
        <w:ind w:left="720" w:hanging="720"/>
      </w:pPr>
      <w:r>
        <w:t>(W</w:t>
      </w:r>
      <w:r w:rsidR="006507E1">
        <w:t>icked young women are defined by idleness, they are not occupied in constructive behavior or</w:t>
      </w:r>
    </w:p>
    <w:p w14:paraId="5838D9C1" w14:textId="77777777" w:rsidR="00250FB3" w:rsidRDefault="00250FB3" w:rsidP="00250FB3">
      <w:pPr>
        <w:pStyle w:val="NoSpacing"/>
        <w:ind w:left="720" w:hanging="720"/>
      </w:pPr>
      <w:r>
        <w:t>C</w:t>
      </w:r>
      <w:r w:rsidR="006507E1">
        <w:t>hores</w:t>
      </w:r>
      <w:r>
        <w:t xml:space="preserve"> or ANYTHING useful or productive</w:t>
      </w:r>
      <w:r w:rsidR="006507E1">
        <w:t>,</w:t>
      </w:r>
      <w:r>
        <w:t xml:space="preserve"> </w:t>
      </w:r>
      <w:r w:rsidR="006507E1">
        <w:t xml:space="preserve">always </w:t>
      </w:r>
      <w:r w:rsidR="00847B44">
        <w:t>over friend’s houses, gossipers, hanging out and</w:t>
      </w:r>
    </w:p>
    <w:p w14:paraId="18069EED" w14:textId="77777777" w:rsidR="00901A68" w:rsidRDefault="00847B44" w:rsidP="00250FB3">
      <w:pPr>
        <w:pStyle w:val="NoSpacing"/>
        <w:ind w:left="720" w:hanging="720"/>
      </w:pPr>
      <w:r>
        <w:t>occupied in mischief</w:t>
      </w:r>
      <w:r w:rsidR="00250FB3">
        <w:t xml:space="preserve">, and speak words contrary to the scriptures, and NOT good nor </w:t>
      </w:r>
      <w:r w:rsidR="006507E1">
        <w:t>wise things</w:t>
      </w:r>
      <w:r w:rsidR="0028229E">
        <w:t>.</w:t>
      </w:r>
      <w:r w:rsidR="006507E1">
        <w:t>)</w:t>
      </w:r>
    </w:p>
    <w:p w14:paraId="510BAD75" w14:textId="77777777" w:rsidR="00B770CB" w:rsidRDefault="00B770CB" w:rsidP="008210D5">
      <w:pPr>
        <w:pStyle w:val="NoSpacing"/>
      </w:pPr>
    </w:p>
    <w:p w14:paraId="480A46A8" w14:textId="77777777" w:rsidR="0028229E" w:rsidRDefault="0028229E" w:rsidP="008210D5">
      <w:pPr>
        <w:pStyle w:val="NoSpacing"/>
      </w:pPr>
      <w:r>
        <w:rPr>
          <w:b/>
        </w:rPr>
        <w:t xml:space="preserve">Ecclesiasticus </w:t>
      </w:r>
      <w:r w:rsidR="00B770CB" w:rsidRPr="00B770CB">
        <w:rPr>
          <w:b/>
        </w:rPr>
        <w:t xml:space="preserve">19:30 </w:t>
      </w:r>
      <w:r w:rsidR="00B770CB" w:rsidRPr="0028229E">
        <w:rPr>
          <w:b/>
        </w:rPr>
        <w:t>A man's attire, and excessive laughter, and gait, shew what he is.</w:t>
      </w:r>
      <w:r w:rsidR="0011666A">
        <w:t xml:space="preserve">  </w:t>
      </w:r>
    </w:p>
    <w:p w14:paraId="4D457D1D" w14:textId="77777777" w:rsidR="00B770CB" w:rsidRDefault="0028229E" w:rsidP="008210D5">
      <w:pPr>
        <w:pStyle w:val="NoSpacing"/>
      </w:pPr>
      <w:r>
        <w:t>(A</w:t>
      </w:r>
      <w:r w:rsidR="0011666A">
        <w:t xml:space="preserve"> man or woman’s type of clothing, way they laugh</w:t>
      </w:r>
      <w:r w:rsidR="005515DC">
        <w:t>,</w:t>
      </w:r>
      <w:r w:rsidR="0011666A">
        <w:t xml:space="preserve"> and </w:t>
      </w:r>
      <w:r w:rsidR="005515DC">
        <w:t>way they walk show the</w:t>
      </w:r>
      <w:r>
        <w:t xml:space="preserve"> </w:t>
      </w:r>
      <w:r w:rsidR="0011666A">
        <w:t>person they are</w:t>
      </w:r>
      <w:r>
        <w:t>.</w:t>
      </w:r>
      <w:r w:rsidR="0011666A">
        <w:t>)</w:t>
      </w:r>
    </w:p>
    <w:p w14:paraId="7DDD9274" w14:textId="77777777" w:rsidR="0052595D" w:rsidRDefault="0052595D" w:rsidP="008210D5">
      <w:pPr>
        <w:pStyle w:val="NoSpacing"/>
      </w:pPr>
    </w:p>
    <w:p w14:paraId="384872F0" w14:textId="77777777" w:rsidR="00BC1AE3" w:rsidRDefault="00BC1AE3" w:rsidP="008210D5">
      <w:pPr>
        <w:pStyle w:val="NoSpacing"/>
      </w:pPr>
      <w:r>
        <w:rPr>
          <w:b/>
        </w:rPr>
        <w:t xml:space="preserve">Ecclesiasticus </w:t>
      </w:r>
      <w:r w:rsidR="0052595D">
        <w:rPr>
          <w:b/>
        </w:rPr>
        <w:t xml:space="preserve">25:17 </w:t>
      </w:r>
      <w:r w:rsidR="00800011" w:rsidRPr="00BC1AE3">
        <w:rPr>
          <w:b/>
        </w:rPr>
        <w:t xml:space="preserve">The wickedness of a woman </w:t>
      </w:r>
      <w:proofErr w:type="spellStart"/>
      <w:r w:rsidR="00800011" w:rsidRPr="00BC1AE3">
        <w:rPr>
          <w:b/>
        </w:rPr>
        <w:t>changeth</w:t>
      </w:r>
      <w:proofErr w:type="spellEnd"/>
      <w:r w:rsidR="00800011" w:rsidRPr="00BC1AE3">
        <w:rPr>
          <w:b/>
        </w:rPr>
        <w:t xml:space="preserve"> her face, and </w:t>
      </w:r>
      <w:proofErr w:type="spellStart"/>
      <w:r w:rsidR="00800011" w:rsidRPr="00BC1AE3">
        <w:rPr>
          <w:b/>
        </w:rPr>
        <w:t>darkeneth</w:t>
      </w:r>
      <w:proofErr w:type="spellEnd"/>
      <w:r w:rsidR="00800011" w:rsidRPr="00BC1AE3">
        <w:rPr>
          <w:b/>
        </w:rPr>
        <w:t xml:space="preserve"> her countenance like sackcloth.</w:t>
      </w:r>
      <w:r w:rsidR="00101A3F">
        <w:t xml:space="preserve"> </w:t>
      </w:r>
      <w:r w:rsidR="00D22F2C">
        <w:t xml:space="preserve"> </w:t>
      </w:r>
    </w:p>
    <w:p w14:paraId="4E6E3256" w14:textId="77777777" w:rsidR="0052595D" w:rsidRDefault="00D22F2C" w:rsidP="008210D5">
      <w:pPr>
        <w:pStyle w:val="NoSpacing"/>
      </w:pPr>
      <w:r>
        <w:lastRenderedPageBreak/>
        <w:t xml:space="preserve">(A </w:t>
      </w:r>
      <w:r w:rsidR="00C80FE8">
        <w:t xml:space="preserve">woman’s wickedness </w:t>
      </w:r>
      <w:r>
        <w:t xml:space="preserve">will be evident in the drastic changes in her facial expressions, </w:t>
      </w:r>
      <w:r w:rsidR="00C80FE8">
        <w:t xml:space="preserve">and </w:t>
      </w:r>
      <w:r>
        <w:t xml:space="preserve">it </w:t>
      </w:r>
      <w:r w:rsidR="00C80FE8">
        <w:t>darkens her nature and attitude totally</w:t>
      </w:r>
      <w:r w:rsidR="00847B44">
        <w:t>; ready to show her temper or be a nuisance.</w:t>
      </w:r>
      <w:r w:rsidR="00C80FE8">
        <w:t>)</w:t>
      </w:r>
    </w:p>
    <w:p w14:paraId="748DDC37" w14:textId="77777777" w:rsidR="006C6FBE" w:rsidRDefault="006C6FBE" w:rsidP="008210D5">
      <w:pPr>
        <w:pStyle w:val="NoSpacing"/>
      </w:pPr>
    </w:p>
    <w:p w14:paraId="0146150F" w14:textId="77777777" w:rsidR="00BC1AE3" w:rsidRDefault="00BC1AE3" w:rsidP="008210D5">
      <w:pPr>
        <w:pStyle w:val="NoSpacing"/>
      </w:pPr>
      <w:r>
        <w:rPr>
          <w:b/>
        </w:rPr>
        <w:t xml:space="preserve">Ecclesiasticus </w:t>
      </w:r>
      <w:r w:rsidR="006C6FBE">
        <w:rPr>
          <w:b/>
        </w:rPr>
        <w:t xml:space="preserve">26:8 </w:t>
      </w:r>
      <w:r w:rsidR="006C6FBE" w:rsidRPr="00BC1AE3">
        <w:rPr>
          <w:b/>
        </w:rPr>
        <w:t xml:space="preserve">A drunken woman and a gadder abroad </w:t>
      </w:r>
      <w:r>
        <w:rPr>
          <w:b/>
        </w:rPr>
        <w:t>CAUSETH GREAT ANGER</w:t>
      </w:r>
      <w:r w:rsidR="006C6FBE" w:rsidRPr="00BC1AE3">
        <w:rPr>
          <w:b/>
        </w:rPr>
        <w:t>, and she will not cover her own shame.</w:t>
      </w:r>
      <w:r w:rsidR="00D22F2C">
        <w:t xml:space="preserve"> </w:t>
      </w:r>
      <w:r w:rsidR="00900AA3">
        <w:t xml:space="preserve"> </w:t>
      </w:r>
    </w:p>
    <w:p w14:paraId="78A2834A" w14:textId="77777777" w:rsidR="006C6FBE" w:rsidRDefault="00900AA3" w:rsidP="008210D5">
      <w:pPr>
        <w:pStyle w:val="NoSpacing"/>
      </w:pPr>
      <w:r>
        <w:t>(</w:t>
      </w:r>
      <w:r w:rsidR="00BC1AE3">
        <w:t xml:space="preserve">Including the drunken woman and gadder abroad YOU CHOOSE!  </w:t>
      </w:r>
      <w:r>
        <w:t xml:space="preserve">A </w:t>
      </w:r>
      <w:r w:rsidR="004D3576">
        <w:t xml:space="preserve">woman </w:t>
      </w:r>
      <w:r>
        <w:t xml:space="preserve">that likes to get drunk, </w:t>
      </w:r>
      <w:r w:rsidR="00A83672">
        <w:t>and one that is</w:t>
      </w:r>
      <w:r w:rsidR="004D3576">
        <w:t xml:space="preserve"> never home and always occupied in activities minus her man</w:t>
      </w:r>
      <w:r w:rsidR="009D1CFA">
        <w:t xml:space="preserve"> causes great anger, </w:t>
      </w:r>
      <w:r w:rsidR="00A83672">
        <w:t xml:space="preserve">and she will not </w:t>
      </w:r>
      <w:r w:rsidR="004D3576">
        <w:t>hide her ill behavior nor conceal her body</w:t>
      </w:r>
      <w:r w:rsidR="00A83672">
        <w:t>.  She loves and wears only revealing clothing</w:t>
      </w:r>
      <w:r w:rsidR="00BC1AE3">
        <w:t>, an “independent woman” that does what she wants, when she wants.</w:t>
      </w:r>
      <w:r w:rsidR="004D3576">
        <w:t>)</w:t>
      </w:r>
    </w:p>
    <w:p w14:paraId="0D93997C" w14:textId="77777777" w:rsidR="006C6FBE" w:rsidRDefault="006C6FBE" w:rsidP="008210D5">
      <w:pPr>
        <w:pStyle w:val="NoSpacing"/>
      </w:pPr>
    </w:p>
    <w:p w14:paraId="7273E2C4" w14:textId="77777777" w:rsidR="00BC1AE3" w:rsidRDefault="00287100" w:rsidP="008210D5">
      <w:pPr>
        <w:pStyle w:val="NoSpacing"/>
      </w:pPr>
      <w:r w:rsidRPr="00287100">
        <w:rPr>
          <w:b/>
        </w:rPr>
        <w:t>Proverbs 31:30</w:t>
      </w:r>
      <w:r>
        <w:t xml:space="preserve"> </w:t>
      </w:r>
      <w:proofErr w:type="spellStart"/>
      <w:r w:rsidRPr="00BC1AE3">
        <w:rPr>
          <w:b/>
        </w:rPr>
        <w:t>Favour</w:t>
      </w:r>
      <w:proofErr w:type="spellEnd"/>
      <w:r w:rsidRPr="00BC1AE3">
        <w:rPr>
          <w:b/>
        </w:rPr>
        <w:t xml:space="preserve"> is deceitful, and beauty is vain: but a woman that </w:t>
      </w:r>
      <w:proofErr w:type="spellStart"/>
      <w:r w:rsidRPr="00BC1AE3">
        <w:rPr>
          <w:b/>
        </w:rPr>
        <w:t>feareth</w:t>
      </w:r>
      <w:proofErr w:type="spellEnd"/>
      <w:r w:rsidRPr="00BC1AE3">
        <w:rPr>
          <w:b/>
        </w:rPr>
        <w:t xml:space="preserve"> the LORD, she shall be praised.</w:t>
      </w:r>
      <w:r w:rsidR="004949AE" w:rsidRPr="00BC1AE3">
        <w:rPr>
          <w:b/>
        </w:rPr>
        <w:t xml:space="preserve">  </w:t>
      </w:r>
    </w:p>
    <w:p w14:paraId="62CF664C" w14:textId="77777777" w:rsidR="006C6FBE" w:rsidRDefault="004949AE" w:rsidP="008210D5">
      <w:pPr>
        <w:pStyle w:val="NoSpacing"/>
      </w:pPr>
      <w:r>
        <w:t>(Women exhibiting untrue forms of affection or kindness are deceitful, and if they only have physical beauty</w:t>
      </w:r>
      <w:r w:rsidR="00BC1AE3">
        <w:t>, its worthless.  B</w:t>
      </w:r>
      <w:r>
        <w:t>ut a woman who fears the LORD is the best woman and a blessing</w:t>
      </w:r>
      <w:r w:rsidR="00BC1AE3">
        <w:t>.</w:t>
      </w:r>
      <w:r>
        <w:t>)</w:t>
      </w:r>
    </w:p>
    <w:p w14:paraId="49945D6E" w14:textId="77777777" w:rsidR="00287100" w:rsidRPr="00287100" w:rsidRDefault="00287100" w:rsidP="008210D5">
      <w:pPr>
        <w:pStyle w:val="NoSpacing"/>
        <w:rPr>
          <w:b/>
        </w:rPr>
      </w:pPr>
    </w:p>
    <w:p w14:paraId="5BD12D69" w14:textId="77777777" w:rsidR="00287100" w:rsidRPr="00BC1AE3" w:rsidRDefault="00287100" w:rsidP="008210D5">
      <w:pPr>
        <w:pStyle w:val="NoSpacing"/>
        <w:rPr>
          <w:b/>
        </w:rPr>
      </w:pPr>
      <w:r w:rsidRPr="00287100">
        <w:rPr>
          <w:b/>
        </w:rPr>
        <w:t>Proverbs 11:22</w:t>
      </w:r>
      <w:r>
        <w:rPr>
          <w:b/>
        </w:rPr>
        <w:t xml:space="preserve"> </w:t>
      </w:r>
      <w:r w:rsidR="00F72122" w:rsidRPr="00BC1AE3">
        <w:rPr>
          <w:b/>
        </w:rPr>
        <w:t>As a jewel of gold in a swine's snout, so is a fair woman which is without discretion.</w:t>
      </w:r>
    </w:p>
    <w:p w14:paraId="02C7F6EE" w14:textId="77777777" w:rsidR="00214797" w:rsidRDefault="00214797" w:rsidP="008210D5">
      <w:pPr>
        <w:pStyle w:val="NoSpacing"/>
      </w:pPr>
      <w:r>
        <w:t>(A beautiful woman without good thoughts and deeds is the same as a jewel in a pig’s nose, worthless)</w:t>
      </w:r>
    </w:p>
    <w:p w14:paraId="4C58BD82" w14:textId="77777777" w:rsidR="00C26D4C" w:rsidRPr="00C26D4C" w:rsidRDefault="00C26D4C" w:rsidP="008210D5">
      <w:pPr>
        <w:pStyle w:val="NoSpacing"/>
        <w:rPr>
          <w:b/>
        </w:rPr>
      </w:pPr>
    </w:p>
    <w:p w14:paraId="036B1526" w14:textId="77777777" w:rsidR="00C26D4C" w:rsidRPr="00BC1AE3" w:rsidRDefault="00BC1AE3" w:rsidP="008210D5">
      <w:pPr>
        <w:pStyle w:val="NoSpacing"/>
        <w:rPr>
          <w:b/>
        </w:rPr>
      </w:pPr>
      <w:r>
        <w:rPr>
          <w:b/>
        </w:rPr>
        <w:t>Proverbs 5</w:t>
      </w:r>
      <w:r w:rsidR="00442AB3">
        <w:rPr>
          <w:b/>
        </w:rPr>
        <w:t xml:space="preserve">:3 </w:t>
      </w:r>
      <w:r w:rsidR="00C26D4C" w:rsidRPr="00BC1AE3">
        <w:rPr>
          <w:b/>
        </w:rPr>
        <w:t xml:space="preserve">For the lips of a strange woman drop as </w:t>
      </w:r>
      <w:proofErr w:type="gramStart"/>
      <w:r w:rsidR="00C26D4C" w:rsidRPr="00BC1AE3">
        <w:rPr>
          <w:b/>
        </w:rPr>
        <w:t>an</w:t>
      </w:r>
      <w:proofErr w:type="gramEnd"/>
      <w:r w:rsidR="00C26D4C" w:rsidRPr="00BC1AE3">
        <w:rPr>
          <w:b/>
        </w:rPr>
        <w:t xml:space="preserve"> honeycomb, and her mouth is smoother than oil:</w:t>
      </w:r>
    </w:p>
    <w:p w14:paraId="3E171305" w14:textId="77777777" w:rsidR="00BC1AE3" w:rsidRPr="00BC1AE3" w:rsidRDefault="00C26D4C" w:rsidP="008210D5">
      <w:pPr>
        <w:pStyle w:val="NoSpacing"/>
        <w:rPr>
          <w:b/>
        </w:rPr>
      </w:pPr>
      <w:r w:rsidRPr="00BC1AE3">
        <w:rPr>
          <w:b/>
        </w:rPr>
        <w:t>:4 But her end is bitter as wormwood, sharp as a two-edged sword.</w:t>
      </w:r>
      <w:r w:rsidR="00442AB3" w:rsidRPr="00BC1AE3">
        <w:rPr>
          <w:b/>
        </w:rPr>
        <w:t xml:space="preserve">  </w:t>
      </w:r>
    </w:p>
    <w:p w14:paraId="164173D8" w14:textId="77777777" w:rsidR="00C26D4C" w:rsidRDefault="00442AB3" w:rsidP="008210D5">
      <w:pPr>
        <w:pStyle w:val="NoSpacing"/>
      </w:pPr>
      <w:r>
        <w:t xml:space="preserve">(A wicked woman will have smooth talk and </w:t>
      </w:r>
      <w:r w:rsidR="00BC1AE3">
        <w:t xml:space="preserve">slick </w:t>
      </w:r>
      <w:r>
        <w:t xml:space="preserve">words, say the right things and compliments, </w:t>
      </w:r>
      <w:r w:rsidR="00BC1AE3">
        <w:t xml:space="preserve">switch subjects, distract from truth, play mind games, etc., but </w:t>
      </w:r>
      <w:r>
        <w:t xml:space="preserve">will </w:t>
      </w:r>
      <w:r w:rsidR="00BC1AE3">
        <w:t xml:space="preserve">ultimately </w:t>
      </w:r>
      <w:r>
        <w:t>harm and destroy you</w:t>
      </w:r>
      <w:r w:rsidR="00BC1AE3">
        <w:t>.</w:t>
      </w:r>
      <w:r>
        <w:t>)</w:t>
      </w:r>
    </w:p>
    <w:p w14:paraId="6805F4D1" w14:textId="77777777" w:rsidR="00362B67" w:rsidRDefault="00362B67" w:rsidP="008210D5">
      <w:pPr>
        <w:pStyle w:val="NoSpacing"/>
      </w:pPr>
    </w:p>
    <w:p w14:paraId="478DDD7A" w14:textId="77777777" w:rsidR="00BC1AE3" w:rsidRDefault="00362B67" w:rsidP="008210D5">
      <w:pPr>
        <w:pStyle w:val="NoSpacing"/>
      </w:pPr>
      <w:r w:rsidRPr="00362B67">
        <w:rPr>
          <w:b/>
        </w:rPr>
        <w:t>Matthew 15:18</w:t>
      </w:r>
      <w:r>
        <w:t xml:space="preserve"> </w:t>
      </w:r>
      <w:r w:rsidRPr="00BC1AE3">
        <w:rPr>
          <w:b/>
        </w:rPr>
        <w:t xml:space="preserve">But those things which proceed out of the mouth </w:t>
      </w:r>
      <w:r w:rsidR="00BC1AE3">
        <w:rPr>
          <w:b/>
        </w:rPr>
        <w:t>COME FORTH FROM</w:t>
      </w:r>
      <w:r w:rsidRPr="00BC1AE3">
        <w:rPr>
          <w:b/>
        </w:rPr>
        <w:t xml:space="preserve"> the heart; and they defile the man.</w:t>
      </w:r>
      <w:r w:rsidR="00266ADA">
        <w:t xml:space="preserve"> </w:t>
      </w:r>
    </w:p>
    <w:p w14:paraId="28766C36" w14:textId="77777777" w:rsidR="001B09F8" w:rsidRDefault="00266ADA" w:rsidP="008210D5">
      <w:pPr>
        <w:pStyle w:val="NoSpacing"/>
      </w:pPr>
      <w:r>
        <w:t>(What someone really thinks will be spoken by them, and wic</w:t>
      </w:r>
      <w:r w:rsidR="00D96B1C">
        <w:t xml:space="preserve">ked thoughts corrupt a person; </w:t>
      </w:r>
      <w:r>
        <w:t>a wicked woman will ultimately reveal her true thoughts</w:t>
      </w:r>
      <w:r w:rsidR="00BC1AE3">
        <w:t>, nature</w:t>
      </w:r>
      <w:r>
        <w:t xml:space="preserve"> and desires through her speech</w:t>
      </w:r>
      <w:r w:rsidR="00BC1AE3">
        <w:t>.</w:t>
      </w:r>
      <w:r>
        <w:t>)</w:t>
      </w:r>
    </w:p>
    <w:p w14:paraId="622213C1" w14:textId="77777777" w:rsidR="001B09F8" w:rsidRDefault="001B09F8" w:rsidP="008210D5">
      <w:pPr>
        <w:pStyle w:val="NoSpacing"/>
      </w:pPr>
    </w:p>
    <w:p w14:paraId="505CBF89" w14:textId="77777777" w:rsidR="001B09F8" w:rsidRPr="00D72C83" w:rsidRDefault="00D72C83" w:rsidP="008210D5">
      <w:pPr>
        <w:pStyle w:val="NoSpacing"/>
        <w:rPr>
          <w:b/>
        </w:rPr>
      </w:pPr>
      <w:r>
        <w:rPr>
          <w:b/>
        </w:rPr>
        <w:t xml:space="preserve">Ecclesiasticus </w:t>
      </w:r>
      <w:r w:rsidR="001B09F8" w:rsidRPr="001B09F8">
        <w:rPr>
          <w:b/>
        </w:rPr>
        <w:t>20:24</w:t>
      </w:r>
      <w:r w:rsidR="00103DAD">
        <w:rPr>
          <w:b/>
        </w:rPr>
        <w:t xml:space="preserve"> </w:t>
      </w:r>
      <w:r w:rsidR="00103DAD" w:rsidRPr="00D72C83">
        <w:rPr>
          <w:b/>
        </w:rPr>
        <w:t>A lie is a foul blot in a man, yet it is continually in the mouth of the untaught.</w:t>
      </w:r>
    </w:p>
    <w:p w14:paraId="112CBE3E" w14:textId="77777777" w:rsidR="00D72C83" w:rsidRPr="00D72C83" w:rsidRDefault="00103DAD" w:rsidP="008210D5">
      <w:pPr>
        <w:pStyle w:val="NoSpacing"/>
        <w:rPr>
          <w:b/>
        </w:rPr>
      </w:pPr>
      <w:r w:rsidRPr="00D72C83">
        <w:rPr>
          <w:b/>
        </w:rPr>
        <w:t>:25 A thief is better than a man that is accustomed to lie: but they both shall have destruction to heritage.</w:t>
      </w:r>
      <w:r w:rsidR="003D49DB" w:rsidRPr="00D72C83">
        <w:rPr>
          <w:b/>
        </w:rPr>
        <w:t xml:space="preserve"> </w:t>
      </w:r>
    </w:p>
    <w:p w14:paraId="7C8B1155" w14:textId="77777777" w:rsidR="00103DAD" w:rsidRDefault="003D49DB" w:rsidP="008210D5">
      <w:pPr>
        <w:pStyle w:val="NoSpacing"/>
      </w:pPr>
      <w:r>
        <w:t xml:space="preserve">(A liar is worse than a thief, but both </w:t>
      </w:r>
      <w:r w:rsidR="00D72C83">
        <w:t>will be destroyed.  A liar is one of the worse traits in a woman!</w:t>
      </w:r>
      <w:r>
        <w:t>)</w:t>
      </w:r>
    </w:p>
    <w:p w14:paraId="7E24EEA6" w14:textId="77777777" w:rsidR="00D72C83" w:rsidRDefault="00103DAD" w:rsidP="008210D5">
      <w:pPr>
        <w:pStyle w:val="NoSpacing"/>
      </w:pPr>
      <w:r w:rsidRPr="00103DAD">
        <w:rPr>
          <w:b/>
        </w:rPr>
        <w:t>:26</w:t>
      </w:r>
      <w:r>
        <w:rPr>
          <w:b/>
        </w:rPr>
        <w:t xml:space="preserve"> </w:t>
      </w:r>
      <w:r>
        <w:t xml:space="preserve">The disposition of a liar </w:t>
      </w:r>
      <w:r w:rsidR="00D72C83">
        <w:t>IS DISHONOURABLE</w:t>
      </w:r>
      <w:r>
        <w:t>, and his shame is ever with him.</w:t>
      </w:r>
      <w:r w:rsidR="003D49DB">
        <w:t xml:space="preserve"> </w:t>
      </w:r>
    </w:p>
    <w:p w14:paraId="69E45169" w14:textId="77777777" w:rsidR="00103DAD" w:rsidRDefault="00D72C83" w:rsidP="008210D5">
      <w:pPr>
        <w:pStyle w:val="NoSpacing"/>
      </w:pPr>
      <w:r>
        <w:t>(A</w:t>
      </w:r>
      <w:r w:rsidR="003D49DB">
        <w:t xml:space="preserve"> liar’s nature is dishonorable</w:t>
      </w:r>
      <w:r>
        <w:t>, disloyal</w:t>
      </w:r>
      <w:r w:rsidR="003D49DB">
        <w:t xml:space="preserve"> and not good, and will always be lying and known as such</w:t>
      </w:r>
      <w:r>
        <w:t>.  Never be with an untrustworthy woman!</w:t>
      </w:r>
      <w:r w:rsidR="003D49DB">
        <w:t>)</w:t>
      </w:r>
    </w:p>
    <w:p w14:paraId="771413C4" w14:textId="77777777" w:rsidR="000F4D98" w:rsidRPr="000F4D98" w:rsidRDefault="000F4D98" w:rsidP="008210D5">
      <w:pPr>
        <w:pStyle w:val="NoSpacing"/>
        <w:rPr>
          <w:b/>
        </w:rPr>
      </w:pPr>
    </w:p>
    <w:p w14:paraId="58473240" w14:textId="77777777" w:rsidR="009017B2" w:rsidRDefault="000F4D98" w:rsidP="008210D5">
      <w:pPr>
        <w:pStyle w:val="NoSpacing"/>
      </w:pPr>
      <w:r w:rsidRPr="000F4D98">
        <w:rPr>
          <w:b/>
        </w:rPr>
        <w:t>Proverbs 5:6</w:t>
      </w:r>
      <w:r>
        <w:t xml:space="preserve"> </w:t>
      </w:r>
      <w:r w:rsidRPr="009017B2">
        <w:rPr>
          <w:b/>
        </w:rPr>
        <w:t xml:space="preserve">Lest thou shouldest ponder the path of life, </w:t>
      </w:r>
      <w:r w:rsidR="009017B2">
        <w:rPr>
          <w:b/>
        </w:rPr>
        <w:t>HER WAYS ARE MOVEABLE, that thou canst NOT</w:t>
      </w:r>
      <w:r w:rsidRPr="009017B2">
        <w:rPr>
          <w:b/>
        </w:rPr>
        <w:t xml:space="preserve"> know them</w:t>
      </w:r>
      <w:r w:rsidR="009017B2" w:rsidRPr="009017B2">
        <w:rPr>
          <w:b/>
        </w:rPr>
        <w:t>.</w:t>
      </w:r>
      <w:r w:rsidR="00CE5938">
        <w:t xml:space="preserve"> </w:t>
      </w:r>
    </w:p>
    <w:p w14:paraId="3E5F9864" w14:textId="77777777" w:rsidR="000F4D98" w:rsidRDefault="00CE5938" w:rsidP="008210D5">
      <w:pPr>
        <w:pStyle w:val="NoSpacing"/>
      </w:pPr>
      <w:r>
        <w:t>(</w:t>
      </w:r>
      <w:r w:rsidRPr="009017B2">
        <w:t>Unless you truly worship the Heavenly Father, a wicked woman’s ways will constantly be changing and a confusing mystery to you</w:t>
      </w:r>
      <w:r w:rsidR="009017B2">
        <w:t>, whether purposely or by her having an innately lost nature.</w:t>
      </w:r>
      <w:r w:rsidRPr="009017B2">
        <w:t>)</w:t>
      </w:r>
    </w:p>
    <w:p w14:paraId="746617AE" w14:textId="77777777" w:rsidR="00A44BA4" w:rsidRDefault="00A44BA4" w:rsidP="008210D5">
      <w:pPr>
        <w:pStyle w:val="NoSpacing"/>
      </w:pPr>
    </w:p>
    <w:p w14:paraId="0BA768DF" w14:textId="77777777" w:rsidR="00B64089" w:rsidRDefault="00B64089" w:rsidP="008210D5">
      <w:pPr>
        <w:pStyle w:val="NoSpacing"/>
      </w:pPr>
      <w:r>
        <w:rPr>
          <w:b/>
        </w:rPr>
        <w:t xml:space="preserve">Ecclesiasticus </w:t>
      </w:r>
      <w:r w:rsidR="00A44BA4">
        <w:rPr>
          <w:b/>
        </w:rPr>
        <w:t xml:space="preserve">26:23 </w:t>
      </w:r>
      <w:r w:rsidR="00A44BA4" w:rsidRPr="00B64089">
        <w:rPr>
          <w:b/>
        </w:rPr>
        <w:t xml:space="preserve">A wicked woman is given as a portion to a wicked man: but a godly woman is given to him that </w:t>
      </w:r>
      <w:proofErr w:type="spellStart"/>
      <w:r w:rsidR="00A44BA4" w:rsidRPr="00B64089">
        <w:rPr>
          <w:b/>
        </w:rPr>
        <w:t>feareth</w:t>
      </w:r>
      <w:proofErr w:type="spellEnd"/>
      <w:r w:rsidR="00A44BA4" w:rsidRPr="00B64089">
        <w:rPr>
          <w:b/>
        </w:rPr>
        <w:t xml:space="preserve"> the Lord.</w:t>
      </w:r>
      <w:r w:rsidR="007C6481">
        <w:t xml:space="preserve"> </w:t>
      </w:r>
    </w:p>
    <w:p w14:paraId="306EF3D3" w14:textId="77777777" w:rsidR="00A44BA4" w:rsidRDefault="007C6481" w:rsidP="008210D5">
      <w:pPr>
        <w:pStyle w:val="NoSpacing"/>
      </w:pPr>
      <w:r>
        <w:t>(A wicke</w:t>
      </w:r>
      <w:r w:rsidR="00B64089">
        <w:t>d woman is what a wicked ma</w:t>
      </w:r>
      <w:r>
        <w:t>n will receive: but a virtuous woman is given to a man that fears the LORD)</w:t>
      </w:r>
    </w:p>
    <w:p w14:paraId="2B8CC410" w14:textId="77777777" w:rsidR="00B64089" w:rsidRPr="00B64089" w:rsidRDefault="00A44BA4" w:rsidP="008210D5">
      <w:pPr>
        <w:pStyle w:val="NoSpacing"/>
        <w:rPr>
          <w:b/>
        </w:rPr>
      </w:pPr>
      <w:r w:rsidRPr="00A44BA4">
        <w:rPr>
          <w:b/>
        </w:rPr>
        <w:t xml:space="preserve">:24 </w:t>
      </w:r>
      <w:r w:rsidRPr="00B64089">
        <w:rPr>
          <w:b/>
        </w:rPr>
        <w:t xml:space="preserve">A dishonest woman </w:t>
      </w:r>
      <w:proofErr w:type="spellStart"/>
      <w:r w:rsidRPr="00B64089">
        <w:rPr>
          <w:b/>
        </w:rPr>
        <w:t>contemneth</w:t>
      </w:r>
      <w:proofErr w:type="spellEnd"/>
      <w:r w:rsidRPr="00B64089">
        <w:rPr>
          <w:b/>
        </w:rPr>
        <w:t xml:space="preserve"> shame: but an honest woman will reverence her husband.</w:t>
      </w:r>
      <w:r w:rsidR="007C6481" w:rsidRPr="00B64089">
        <w:rPr>
          <w:b/>
        </w:rPr>
        <w:t xml:space="preserve"> </w:t>
      </w:r>
    </w:p>
    <w:p w14:paraId="524A6E8E" w14:textId="77777777" w:rsidR="00A44BA4" w:rsidRDefault="007C6481" w:rsidP="008210D5">
      <w:pPr>
        <w:pStyle w:val="NoSpacing"/>
      </w:pPr>
      <w:r>
        <w:t xml:space="preserve"> (A dishonest woman hat</w:t>
      </w:r>
      <w:r w:rsidR="00B64089">
        <w:t>es to repent or be reproved</w:t>
      </w:r>
      <w:r>
        <w:t>: but an honest woman honors her husband)</w:t>
      </w:r>
    </w:p>
    <w:p w14:paraId="0C802823" w14:textId="77777777" w:rsidR="00B64089" w:rsidRDefault="00A44BA4" w:rsidP="008210D5">
      <w:pPr>
        <w:pStyle w:val="NoSpacing"/>
      </w:pPr>
      <w:r w:rsidRPr="00A44BA4">
        <w:rPr>
          <w:b/>
        </w:rPr>
        <w:lastRenderedPageBreak/>
        <w:t>:25</w:t>
      </w:r>
      <w:r>
        <w:rPr>
          <w:b/>
        </w:rPr>
        <w:t xml:space="preserve"> </w:t>
      </w:r>
      <w:r w:rsidRPr="00B64089">
        <w:rPr>
          <w:b/>
        </w:rPr>
        <w:t>A shameless woman shall be counted as a dog; but she that is shamefaced will fear the Lord.</w:t>
      </w:r>
      <w:r w:rsidR="007C6481">
        <w:t xml:space="preserve"> </w:t>
      </w:r>
    </w:p>
    <w:p w14:paraId="2B90856E" w14:textId="77777777" w:rsidR="00A44BA4" w:rsidRDefault="007C6481" w:rsidP="008210D5">
      <w:pPr>
        <w:pStyle w:val="NoSpacing"/>
      </w:pPr>
      <w:r>
        <w:t>(A shamel</w:t>
      </w:r>
      <w:r w:rsidR="00B64089">
        <w:t xml:space="preserve">ess woman is a female dog; but </w:t>
      </w:r>
      <w:r>
        <w:t>a</w:t>
      </w:r>
      <w:r w:rsidR="00B64089">
        <w:t xml:space="preserve"> humble good </w:t>
      </w:r>
      <w:r>
        <w:t>woman fears the LORD</w:t>
      </w:r>
      <w:r w:rsidR="00B64089">
        <w:t>, and obeys Him.</w:t>
      </w:r>
      <w:r>
        <w:t>)</w:t>
      </w:r>
    </w:p>
    <w:p w14:paraId="625BA812" w14:textId="77777777" w:rsidR="00C54224" w:rsidRDefault="00C54224" w:rsidP="008210D5">
      <w:pPr>
        <w:pStyle w:val="NoSpacing"/>
      </w:pPr>
    </w:p>
    <w:p w14:paraId="714BB5F1" w14:textId="77777777" w:rsidR="00B64089" w:rsidRDefault="00C54224" w:rsidP="008210D5">
      <w:pPr>
        <w:pStyle w:val="NoSpacing"/>
      </w:pPr>
      <w:r w:rsidRPr="00C54224">
        <w:rPr>
          <w:b/>
        </w:rPr>
        <w:t>Proverbs 12:4</w:t>
      </w:r>
      <w:r>
        <w:rPr>
          <w:b/>
        </w:rPr>
        <w:t xml:space="preserve"> </w:t>
      </w:r>
      <w:r w:rsidR="007C6481" w:rsidRPr="00B64089">
        <w:rPr>
          <w:b/>
        </w:rPr>
        <w:t xml:space="preserve">A </w:t>
      </w:r>
      <w:r w:rsidRPr="00B64089">
        <w:rPr>
          <w:b/>
        </w:rPr>
        <w:t xml:space="preserve">virtuous woman is a crown to her husband: but she that </w:t>
      </w:r>
      <w:proofErr w:type="spellStart"/>
      <w:r w:rsidRPr="00B64089">
        <w:rPr>
          <w:b/>
        </w:rPr>
        <w:t>maketh</w:t>
      </w:r>
      <w:proofErr w:type="spellEnd"/>
      <w:r w:rsidRPr="00B64089">
        <w:rPr>
          <w:b/>
        </w:rPr>
        <w:t xml:space="preserve"> ashamed is as rottenness in his bones.</w:t>
      </w:r>
      <w:r w:rsidR="007C6481">
        <w:t xml:space="preserve">  </w:t>
      </w:r>
    </w:p>
    <w:p w14:paraId="008FE4FA" w14:textId="77777777" w:rsidR="00C54224" w:rsidRDefault="00B64089" w:rsidP="008210D5">
      <w:pPr>
        <w:pStyle w:val="NoSpacing"/>
      </w:pPr>
      <w:r>
        <w:t>(A</w:t>
      </w:r>
      <w:r w:rsidR="007C6481">
        <w:t xml:space="preserve"> virtuous woman is a reward and glory to her husband: but a woman that causes shame and embarrassment is like cancer in his bones)</w:t>
      </w:r>
    </w:p>
    <w:p w14:paraId="2B4FF934" w14:textId="77777777" w:rsidR="00C54224" w:rsidRDefault="00C54224" w:rsidP="008210D5">
      <w:pPr>
        <w:pStyle w:val="NoSpacing"/>
      </w:pPr>
    </w:p>
    <w:p w14:paraId="36180414" w14:textId="77777777" w:rsidR="00B64089" w:rsidRDefault="00B64089" w:rsidP="008210D5">
      <w:pPr>
        <w:pStyle w:val="NoSpacing"/>
      </w:pPr>
      <w:r>
        <w:rPr>
          <w:b/>
        </w:rPr>
        <w:t xml:space="preserve">Ecclesiasticus </w:t>
      </w:r>
      <w:r w:rsidR="00775673">
        <w:rPr>
          <w:b/>
        </w:rPr>
        <w:t xml:space="preserve">7:26 </w:t>
      </w:r>
      <w:r w:rsidR="00775673" w:rsidRPr="00B64089">
        <w:rPr>
          <w:b/>
        </w:rPr>
        <w:t>Hast thou a wife after thy mind? forsake her not: but give not thyself over to a light woman.</w:t>
      </w:r>
      <w:r w:rsidR="00365863" w:rsidRPr="00B64089">
        <w:rPr>
          <w:b/>
        </w:rPr>
        <w:t xml:space="preserve"> </w:t>
      </w:r>
    </w:p>
    <w:p w14:paraId="52613D7B" w14:textId="77777777" w:rsidR="00C54224" w:rsidRDefault="00B64089" w:rsidP="008210D5">
      <w:pPr>
        <w:pStyle w:val="NoSpacing"/>
      </w:pPr>
      <w:r>
        <w:t>(Don’t forsake a wife that is virtuous</w:t>
      </w:r>
      <w:r w:rsidR="00365863">
        <w:t xml:space="preserve">, but don’t desire </w:t>
      </w:r>
      <w:r w:rsidR="00A83672">
        <w:t xml:space="preserve">or choose </w:t>
      </w:r>
      <w:r w:rsidR="00365863">
        <w:t>a light and hateful woman</w:t>
      </w:r>
      <w:r>
        <w:t>.</w:t>
      </w:r>
      <w:r w:rsidR="00365863">
        <w:t>)</w:t>
      </w:r>
    </w:p>
    <w:p w14:paraId="7780817B" w14:textId="77777777" w:rsidR="00775673" w:rsidRDefault="00775673" w:rsidP="008210D5">
      <w:pPr>
        <w:pStyle w:val="NoSpacing"/>
      </w:pPr>
    </w:p>
    <w:p w14:paraId="17F437CF" w14:textId="77777777" w:rsidR="00B64089" w:rsidRPr="00B64089" w:rsidRDefault="00D97B09" w:rsidP="008210D5">
      <w:pPr>
        <w:pStyle w:val="NoSpacing"/>
        <w:rPr>
          <w:b/>
        </w:rPr>
      </w:pPr>
      <w:r w:rsidRPr="001B09F8">
        <w:rPr>
          <w:b/>
        </w:rPr>
        <w:t>Ecclesiasti</w:t>
      </w:r>
      <w:r w:rsidR="00B64089">
        <w:rPr>
          <w:b/>
        </w:rPr>
        <w:t xml:space="preserve">cus </w:t>
      </w:r>
      <w:r>
        <w:rPr>
          <w:b/>
        </w:rPr>
        <w:t xml:space="preserve">26:6 </w:t>
      </w:r>
      <w:r w:rsidRPr="00B64089">
        <w:rPr>
          <w:b/>
        </w:rPr>
        <w:t xml:space="preserve">But a grief of heart and sorrow is a woman that is jealous over another woman, and a scourge of the tongue which </w:t>
      </w:r>
      <w:proofErr w:type="spellStart"/>
      <w:r w:rsidRPr="00B64089">
        <w:rPr>
          <w:b/>
        </w:rPr>
        <w:t>communicateth</w:t>
      </w:r>
      <w:proofErr w:type="spellEnd"/>
      <w:r w:rsidRPr="00B64089">
        <w:rPr>
          <w:b/>
        </w:rPr>
        <w:t xml:space="preserve"> with all.</w:t>
      </w:r>
      <w:r w:rsidR="001A109B" w:rsidRPr="00B64089">
        <w:rPr>
          <w:b/>
        </w:rPr>
        <w:t xml:space="preserve"> </w:t>
      </w:r>
    </w:p>
    <w:p w14:paraId="0F0DB7E0" w14:textId="77777777" w:rsidR="00D97B09" w:rsidRDefault="001A109B" w:rsidP="008210D5">
      <w:pPr>
        <w:pStyle w:val="NoSpacing"/>
      </w:pPr>
      <w:r>
        <w:t xml:space="preserve">(A thorn in your side is a woman jealous over another woman and a non-stop tongue </w:t>
      </w:r>
      <w:r w:rsidR="003A392A">
        <w:t>that will tell all your private and personal information</w:t>
      </w:r>
      <w:r>
        <w:t>)</w:t>
      </w:r>
    </w:p>
    <w:p w14:paraId="1C53BE48" w14:textId="77777777" w:rsidR="005F466C" w:rsidRDefault="005F466C" w:rsidP="008210D5">
      <w:pPr>
        <w:pStyle w:val="NoSpacing"/>
      </w:pPr>
    </w:p>
    <w:p w14:paraId="53B78295" w14:textId="77777777" w:rsidR="005F466C" w:rsidRPr="00B64089" w:rsidRDefault="00B64089" w:rsidP="008210D5">
      <w:pPr>
        <w:pStyle w:val="NoSpacing"/>
        <w:rPr>
          <w:b/>
        </w:rPr>
      </w:pPr>
      <w:r>
        <w:rPr>
          <w:b/>
        </w:rPr>
        <w:t xml:space="preserve">Ecclesiasticus </w:t>
      </w:r>
      <w:r w:rsidR="005F466C">
        <w:rPr>
          <w:b/>
        </w:rPr>
        <w:t xml:space="preserve">26:27 </w:t>
      </w:r>
      <w:r w:rsidR="005F466C" w:rsidRPr="00B64089">
        <w:rPr>
          <w:b/>
        </w:rPr>
        <w:t>A loud crying woman and a scold shall be sought out to drive away the enemies.</w:t>
      </w:r>
    </w:p>
    <w:p w14:paraId="42197156" w14:textId="77777777" w:rsidR="00594B21" w:rsidRDefault="00594B21" w:rsidP="008210D5">
      <w:pPr>
        <w:pStyle w:val="NoSpacing"/>
      </w:pPr>
      <w:r>
        <w:t>(A loud emotional woman, and a scold are so</w:t>
      </w:r>
      <w:r w:rsidR="003A392A">
        <w:t xml:space="preserve"> unpleasant, they would effectively </w:t>
      </w:r>
      <w:r>
        <w:t>chase away armies)</w:t>
      </w:r>
    </w:p>
    <w:p w14:paraId="651DB699" w14:textId="77777777" w:rsidR="006E7B1D" w:rsidRDefault="006E7B1D" w:rsidP="008210D5">
      <w:pPr>
        <w:pStyle w:val="NoSpacing"/>
      </w:pPr>
    </w:p>
    <w:p w14:paraId="3FF2FAED" w14:textId="77777777" w:rsidR="00B64089" w:rsidRDefault="00B64089" w:rsidP="008210D5">
      <w:pPr>
        <w:pStyle w:val="NoSpacing"/>
      </w:pPr>
      <w:r>
        <w:rPr>
          <w:b/>
        </w:rPr>
        <w:t xml:space="preserve">Ecclesiasticus </w:t>
      </w:r>
      <w:r w:rsidR="006E7B1D">
        <w:rPr>
          <w:b/>
        </w:rPr>
        <w:t xml:space="preserve">25:20 </w:t>
      </w:r>
      <w:r w:rsidR="006E7B1D">
        <w:t>As the climbing up a sandy way is to the feet of the aged, so is a wife full of words to a quiet man.</w:t>
      </w:r>
      <w:r w:rsidR="0094209B">
        <w:t xml:space="preserve">  </w:t>
      </w:r>
    </w:p>
    <w:p w14:paraId="67912CCA" w14:textId="77777777" w:rsidR="006E7B1D" w:rsidRDefault="0094209B" w:rsidP="008210D5">
      <w:pPr>
        <w:pStyle w:val="NoSpacing"/>
      </w:pPr>
      <w:r>
        <w:t>(As climbing up a sandy hill to aged feet, so is a stubborn loud woman to a peaceful man</w:t>
      </w:r>
      <w:r w:rsidR="00665A1F">
        <w:t>.  Identify</w:t>
      </w:r>
      <w:r w:rsidR="006756C1">
        <w:t xml:space="preserve"> a bossy nag and joyless woman a mile away and avoid them, big booty and all.  Yeah, a few cou</w:t>
      </w:r>
      <w:r w:rsidR="00665A1F">
        <w:t>ld possibly change, just like a hyena in the wild unlikely not biting</w:t>
      </w:r>
      <w:r w:rsidR="006756C1">
        <w:t xml:space="preserve"> if yo</w:t>
      </w:r>
      <w:r w:rsidR="00665A1F">
        <w:t>u pull its tail.  If you are wise</w:t>
      </w:r>
      <w:r w:rsidR="006756C1">
        <w:t>, BE patient and see the change in her FIRST</w:t>
      </w:r>
      <w:r w:rsidR="00665A1F">
        <w:t xml:space="preserve"> from a distance as her brother, before any intimacy or closeness with her.</w:t>
      </w:r>
      <w:r>
        <w:t>)</w:t>
      </w:r>
    </w:p>
    <w:p w14:paraId="4770214A" w14:textId="77777777" w:rsidR="006E7B1D" w:rsidRDefault="006E7B1D" w:rsidP="008210D5">
      <w:pPr>
        <w:pStyle w:val="NoSpacing"/>
      </w:pPr>
    </w:p>
    <w:p w14:paraId="33BA00E8" w14:textId="77777777" w:rsidR="00665A1F" w:rsidRDefault="006E7B1D" w:rsidP="008210D5">
      <w:pPr>
        <w:pStyle w:val="NoSpacing"/>
      </w:pPr>
      <w:r w:rsidRPr="001B09F8">
        <w:rPr>
          <w:b/>
        </w:rPr>
        <w:t>Eccles</w:t>
      </w:r>
      <w:r w:rsidR="00665A1F">
        <w:rPr>
          <w:b/>
        </w:rPr>
        <w:t xml:space="preserve">iasticus </w:t>
      </w:r>
      <w:r>
        <w:rPr>
          <w:b/>
        </w:rPr>
        <w:t xml:space="preserve">25:22 </w:t>
      </w:r>
      <w:r w:rsidRPr="00665A1F">
        <w:rPr>
          <w:b/>
        </w:rPr>
        <w:t xml:space="preserve">A woman, if she </w:t>
      </w:r>
      <w:proofErr w:type="gramStart"/>
      <w:r w:rsidRPr="00665A1F">
        <w:rPr>
          <w:b/>
        </w:rPr>
        <w:t>maintain</w:t>
      </w:r>
      <w:proofErr w:type="gramEnd"/>
      <w:r w:rsidRPr="00665A1F">
        <w:rPr>
          <w:b/>
        </w:rPr>
        <w:t xml:space="preserve"> her husband, is full of anger, impudence, and much reproach.</w:t>
      </w:r>
      <w:r w:rsidR="00032610" w:rsidRPr="00665A1F">
        <w:rPr>
          <w:b/>
        </w:rPr>
        <w:t xml:space="preserve">  </w:t>
      </w:r>
    </w:p>
    <w:p w14:paraId="01C182C7" w14:textId="77777777" w:rsidR="006E7B1D" w:rsidRDefault="00032610" w:rsidP="008210D5">
      <w:pPr>
        <w:pStyle w:val="NoSpacing"/>
      </w:pPr>
      <w:r>
        <w:t>(If a woman wears the pants in the house and control</w:t>
      </w:r>
      <w:r w:rsidR="001929AF">
        <w:t>s</w:t>
      </w:r>
      <w:r>
        <w:t xml:space="preserve"> her husband, she is always enraged, stubborn and shames him and herself constantly</w:t>
      </w:r>
      <w:r w:rsidR="0045596D">
        <w:t>.</w:t>
      </w:r>
      <w:r>
        <w:t>)</w:t>
      </w:r>
    </w:p>
    <w:p w14:paraId="77C2AC22" w14:textId="77777777" w:rsidR="00665A1F" w:rsidRPr="00665A1F" w:rsidRDefault="006E7B1D" w:rsidP="008210D5">
      <w:pPr>
        <w:pStyle w:val="NoSpacing"/>
        <w:rPr>
          <w:b/>
        </w:rPr>
      </w:pPr>
      <w:r w:rsidRPr="00852821">
        <w:rPr>
          <w:b/>
        </w:rPr>
        <w:t>:23</w:t>
      </w:r>
      <w:r w:rsidR="00852821">
        <w:rPr>
          <w:b/>
        </w:rPr>
        <w:t xml:space="preserve"> </w:t>
      </w:r>
      <w:r w:rsidR="00852821" w:rsidRPr="00665A1F">
        <w:rPr>
          <w:b/>
        </w:rPr>
        <w:t xml:space="preserve">A wicked woman </w:t>
      </w:r>
      <w:r w:rsidR="00665A1F">
        <w:rPr>
          <w:b/>
        </w:rPr>
        <w:t>ABATETH</w:t>
      </w:r>
      <w:r w:rsidR="00852821" w:rsidRPr="00665A1F">
        <w:rPr>
          <w:b/>
        </w:rPr>
        <w:t xml:space="preserve"> the courage, </w:t>
      </w:r>
      <w:r w:rsidR="00665A1F">
        <w:rPr>
          <w:b/>
        </w:rPr>
        <w:t>MAKETH</w:t>
      </w:r>
      <w:r w:rsidR="00852821" w:rsidRPr="00665A1F">
        <w:rPr>
          <w:b/>
        </w:rPr>
        <w:t xml:space="preserve"> an heavy countenance and a </w:t>
      </w:r>
      <w:r w:rsidR="00665A1F">
        <w:rPr>
          <w:b/>
        </w:rPr>
        <w:t>WOUNDED</w:t>
      </w:r>
      <w:r w:rsidR="00852821" w:rsidRPr="00665A1F">
        <w:rPr>
          <w:b/>
        </w:rPr>
        <w:t xml:space="preserve"> heart: a woman that </w:t>
      </w:r>
      <w:r w:rsidR="00665A1F">
        <w:rPr>
          <w:b/>
        </w:rPr>
        <w:t>WILL NOT</w:t>
      </w:r>
      <w:r w:rsidR="00852821" w:rsidRPr="00665A1F">
        <w:rPr>
          <w:b/>
        </w:rPr>
        <w:t xml:space="preserve"> comfort her husband in distress </w:t>
      </w:r>
      <w:r w:rsidR="00665A1F">
        <w:rPr>
          <w:b/>
        </w:rPr>
        <w:t>MAKETH WEAK</w:t>
      </w:r>
      <w:r w:rsidR="00852821" w:rsidRPr="00665A1F">
        <w:rPr>
          <w:b/>
        </w:rPr>
        <w:t xml:space="preserve"> hands and </w:t>
      </w:r>
      <w:r w:rsidR="00665A1F">
        <w:rPr>
          <w:b/>
        </w:rPr>
        <w:t>FEEBLE</w:t>
      </w:r>
      <w:r w:rsidR="00852821" w:rsidRPr="00665A1F">
        <w:rPr>
          <w:b/>
        </w:rPr>
        <w:t xml:space="preserve"> knees.</w:t>
      </w:r>
      <w:r w:rsidR="003A2D5D" w:rsidRPr="00665A1F">
        <w:rPr>
          <w:b/>
        </w:rPr>
        <w:t xml:space="preserve"> </w:t>
      </w:r>
    </w:p>
    <w:p w14:paraId="02529C21" w14:textId="77777777" w:rsidR="006E7B1D" w:rsidRPr="00852821" w:rsidRDefault="003A2D5D" w:rsidP="008210D5">
      <w:pPr>
        <w:pStyle w:val="NoSpacing"/>
        <w:rPr>
          <w:b/>
        </w:rPr>
      </w:pPr>
      <w:r>
        <w:t xml:space="preserve">(A woman that is wicked removes courage, makes her man </w:t>
      </w:r>
      <w:r w:rsidR="0045596D">
        <w:t>sad, weak</w:t>
      </w:r>
      <w:r w:rsidR="00665A1F">
        <w:t xml:space="preserve"> and depressed.  I</w:t>
      </w:r>
      <w:r>
        <w:t>f she doesn’t support him in his afflictions and daily trials</w:t>
      </w:r>
      <w:r w:rsidR="00665A1F">
        <w:t>, she is a cancer, and will weaken him, and take his</w:t>
      </w:r>
      <w:r>
        <w:t xml:space="preserve"> strength</w:t>
      </w:r>
      <w:r w:rsidR="00665A1F">
        <w:t>.</w:t>
      </w:r>
      <w:r>
        <w:t>)</w:t>
      </w:r>
    </w:p>
    <w:p w14:paraId="363C4746" w14:textId="77777777" w:rsidR="00D97B09" w:rsidRDefault="00D97B09" w:rsidP="008210D5">
      <w:pPr>
        <w:pStyle w:val="NoSpacing"/>
        <w:rPr>
          <w:b/>
        </w:rPr>
      </w:pPr>
    </w:p>
    <w:p w14:paraId="4187257E" w14:textId="77777777" w:rsidR="00665A1F" w:rsidRPr="00665A1F" w:rsidRDefault="00665A1F" w:rsidP="008210D5">
      <w:pPr>
        <w:pStyle w:val="NoSpacing"/>
        <w:rPr>
          <w:b/>
        </w:rPr>
      </w:pPr>
      <w:r>
        <w:rPr>
          <w:b/>
        </w:rPr>
        <w:t xml:space="preserve">Ecclesiasticus </w:t>
      </w:r>
      <w:r w:rsidR="009F58A2">
        <w:rPr>
          <w:b/>
        </w:rPr>
        <w:t xml:space="preserve">26:26 </w:t>
      </w:r>
      <w:r w:rsidR="009F58A2" w:rsidRPr="00665A1F">
        <w:rPr>
          <w:b/>
        </w:rPr>
        <w:t xml:space="preserve">A woman that </w:t>
      </w:r>
      <w:proofErr w:type="spellStart"/>
      <w:r w:rsidR="009F58A2" w:rsidRPr="00665A1F">
        <w:rPr>
          <w:b/>
        </w:rPr>
        <w:t>honoureth</w:t>
      </w:r>
      <w:proofErr w:type="spellEnd"/>
      <w:r w:rsidR="009F58A2" w:rsidRPr="00665A1F">
        <w:rPr>
          <w:b/>
        </w:rPr>
        <w:t xml:space="preserve"> her husband shall be judged wise of all; but she that </w:t>
      </w:r>
      <w:proofErr w:type="spellStart"/>
      <w:r w:rsidR="009F58A2" w:rsidRPr="00665A1F">
        <w:rPr>
          <w:b/>
        </w:rPr>
        <w:t>dishonoureth</w:t>
      </w:r>
      <w:proofErr w:type="spellEnd"/>
      <w:r w:rsidR="009F58A2" w:rsidRPr="00665A1F">
        <w:rPr>
          <w:b/>
        </w:rPr>
        <w:t xml:space="preserve"> him </w:t>
      </w:r>
      <w:r>
        <w:rPr>
          <w:b/>
        </w:rPr>
        <w:t>IN HER PRIDE</w:t>
      </w:r>
      <w:r w:rsidR="009F58A2" w:rsidRPr="00665A1F">
        <w:rPr>
          <w:b/>
        </w:rPr>
        <w:t xml:space="preserve"> shall be counted ungodly of all.</w:t>
      </w:r>
      <w:r w:rsidR="001F0B67" w:rsidRPr="00665A1F">
        <w:rPr>
          <w:b/>
        </w:rPr>
        <w:t xml:space="preserve">  </w:t>
      </w:r>
    </w:p>
    <w:p w14:paraId="78B6342D" w14:textId="77777777" w:rsidR="00775673" w:rsidRDefault="0045596D" w:rsidP="008210D5">
      <w:pPr>
        <w:pStyle w:val="NoSpacing"/>
      </w:pPr>
      <w:r>
        <w:t>(A woman that honors her man</w:t>
      </w:r>
      <w:r w:rsidR="001F0B67">
        <w:t xml:space="preserve"> will be judged wisest and smartest of all women; but she that dishonors him in her pride will be exposed as the wickedest of all women</w:t>
      </w:r>
      <w:r>
        <w:t>.  A proud, evil woman.</w:t>
      </w:r>
      <w:r w:rsidR="001F0B67">
        <w:t>)</w:t>
      </w:r>
    </w:p>
    <w:p w14:paraId="00FCA7A6" w14:textId="77777777" w:rsidR="009E1653" w:rsidRDefault="009E1653" w:rsidP="008210D5">
      <w:pPr>
        <w:pStyle w:val="NoSpacing"/>
      </w:pPr>
    </w:p>
    <w:p w14:paraId="77B8442C" w14:textId="77777777" w:rsidR="009E1653" w:rsidRPr="00665A1F" w:rsidRDefault="009E1653" w:rsidP="008210D5">
      <w:pPr>
        <w:pStyle w:val="NoSpacing"/>
        <w:rPr>
          <w:b/>
        </w:rPr>
      </w:pPr>
      <w:r w:rsidRPr="009E1653">
        <w:rPr>
          <w:b/>
        </w:rPr>
        <w:t>Proverbs 6:23</w:t>
      </w:r>
      <w:r>
        <w:rPr>
          <w:b/>
        </w:rPr>
        <w:t xml:space="preserve"> </w:t>
      </w:r>
      <w:r w:rsidRPr="00665A1F">
        <w:rPr>
          <w:b/>
        </w:rPr>
        <w:t>For the commandment is a lamp; and the law is light; and reproofs of instruction are the way of life:</w:t>
      </w:r>
    </w:p>
    <w:p w14:paraId="731C4704" w14:textId="77777777" w:rsidR="009E1653" w:rsidRPr="00665A1F" w:rsidRDefault="009E1653" w:rsidP="008210D5">
      <w:pPr>
        <w:pStyle w:val="NoSpacing"/>
        <w:rPr>
          <w:b/>
        </w:rPr>
      </w:pPr>
      <w:r w:rsidRPr="00665A1F">
        <w:rPr>
          <w:b/>
        </w:rPr>
        <w:t>:24</w:t>
      </w:r>
      <w:r w:rsidR="004F0EA8" w:rsidRPr="00665A1F">
        <w:rPr>
          <w:b/>
        </w:rPr>
        <w:t xml:space="preserve"> To keep thee from the evil woman, from the flattery of the tongue of a strange woman.</w:t>
      </w:r>
    </w:p>
    <w:p w14:paraId="1EDD5393" w14:textId="77777777" w:rsidR="00D1714D" w:rsidRPr="009E1653" w:rsidRDefault="00D1714D" w:rsidP="008210D5">
      <w:pPr>
        <w:pStyle w:val="NoSpacing"/>
        <w:rPr>
          <w:b/>
        </w:rPr>
      </w:pPr>
      <w:r>
        <w:t xml:space="preserve">(LORD’s laws and instruction will protect </w:t>
      </w:r>
      <w:r w:rsidR="00665A1F">
        <w:t xml:space="preserve">a man </w:t>
      </w:r>
      <w:r>
        <w:t>from wick</w:t>
      </w:r>
      <w:r w:rsidR="00665A1F">
        <w:t>ed women, their words, lies and deceit.</w:t>
      </w:r>
      <w:r>
        <w:t>)</w:t>
      </w:r>
    </w:p>
    <w:p w14:paraId="2BDBF044" w14:textId="77777777" w:rsidR="00362B67" w:rsidRPr="004F0EA8" w:rsidRDefault="004F0EA8" w:rsidP="008210D5">
      <w:pPr>
        <w:pStyle w:val="NoSpacing"/>
        <w:rPr>
          <w:b/>
        </w:rPr>
      </w:pPr>
      <w:r w:rsidRPr="004F0EA8">
        <w:rPr>
          <w:b/>
        </w:rPr>
        <w:t>:25</w:t>
      </w:r>
      <w:r>
        <w:rPr>
          <w:b/>
        </w:rPr>
        <w:t xml:space="preserve"> </w:t>
      </w:r>
      <w:r w:rsidRPr="00665A1F">
        <w:rPr>
          <w:b/>
        </w:rPr>
        <w:t>Lust not after her beauty in thine heart; neither let her take thee with her eyelids.</w:t>
      </w:r>
    </w:p>
    <w:p w14:paraId="2F9D2D95" w14:textId="77777777" w:rsidR="005B56BD" w:rsidRDefault="004F0EA8" w:rsidP="008210D5">
      <w:pPr>
        <w:pStyle w:val="NoSpacing"/>
      </w:pPr>
      <w:r w:rsidRPr="004F0EA8">
        <w:rPr>
          <w:b/>
        </w:rPr>
        <w:t>:26</w:t>
      </w:r>
      <w:r w:rsidR="00894FCD">
        <w:rPr>
          <w:b/>
        </w:rPr>
        <w:t xml:space="preserve"> </w:t>
      </w:r>
      <w:r w:rsidR="00894FCD" w:rsidRPr="005B56BD">
        <w:rPr>
          <w:b/>
        </w:rPr>
        <w:t xml:space="preserve">For by means of a whorish woman </w:t>
      </w:r>
      <w:r w:rsidR="005B56BD">
        <w:rPr>
          <w:b/>
        </w:rPr>
        <w:t>A MAN IS BROUGHT</w:t>
      </w:r>
      <w:r w:rsidR="00894FCD" w:rsidRPr="005B56BD">
        <w:rPr>
          <w:b/>
        </w:rPr>
        <w:t xml:space="preserve"> to a piece of bread: and the </w:t>
      </w:r>
      <w:proofErr w:type="spellStart"/>
      <w:r w:rsidR="00894FCD" w:rsidRPr="005B56BD">
        <w:rPr>
          <w:b/>
        </w:rPr>
        <w:t>adultress</w:t>
      </w:r>
      <w:proofErr w:type="spellEnd"/>
      <w:r w:rsidR="00894FCD" w:rsidRPr="005B56BD">
        <w:rPr>
          <w:b/>
        </w:rPr>
        <w:t xml:space="preserve"> </w:t>
      </w:r>
      <w:r w:rsidR="005B56BD">
        <w:rPr>
          <w:b/>
        </w:rPr>
        <w:t>WILL HUNT</w:t>
      </w:r>
      <w:r w:rsidR="00894FCD" w:rsidRPr="005B56BD">
        <w:rPr>
          <w:b/>
        </w:rPr>
        <w:t xml:space="preserve"> for the precious life.</w:t>
      </w:r>
      <w:r w:rsidR="00D1714D">
        <w:t xml:space="preserve"> </w:t>
      </w:r>
    </w:p>
    <w:p w14:paraId="3BEA6E8B" w14:textId="77777777" w:rsidR="004F0EA8" w:rsidRPr="004F0EA8" w:rsidRDefault="000E37B4" w:rsidP="008210D5">
      <w:pPr>
        <w:pStyle w:val="NoSpacing"/>
        <w:rPr>
          <w:b/>
        </w:rPr>
      </w:pPr>
      <w:r>
        <w:lastRenderedPageBreak/>
        <w:t xml:space="preserve">(By dealing with a </w:t>
      </w:r>
      <w:r w:rsidR="00D1714D">
        <w:t xml:space="preserve">woman </w:t>
      </w:r>
      <w:r>
        <w:t xml:space="preserve">that has a man, </w:t>
      </w:r>
      <w:r w:rsidR="00D1714D">
        <w:t xml:space="preserve">a man will lose everything: </w:t>
      </w:r>
      <w:r>
        <w:t>such a woman is of Satan</w:t>
      </w:r>
      <w:r w:rsidR="00D1714D">
        <w:t xml:space="preserve"> and will hunt for true worshippers of the LORD</w:t>
      </w:r>
      <w:r w:rsidR="005B56BD">
        <w:t>.  Wicked women seek to destroy, regardless of their words!</w:t>
      </w:r>
      <w:r w:rsidR="00D1714D">
        <w:t>)</w:t>
      </w:r>
    </w:p>
    <w:p w14:paraId="2B9F93ED" w14:textId="77777777" w:rsidR="004E3CE2" w:rsidRDefault="004E3CE2" w:rsidP="008210D5">
      <w:pPr>
        <w:pStyle w:val="NoSpacing"/>
      </w:pPr>
    </w:p>
    <w:p w14:paraId="23FAC53D" w14:textId="77777777" w:rsidR="00234B81" w:rsidRPr="000074FE" w:rsidRDefault="005B56BD" w:rsidP="008210D5">
      <w:pPr>
        <w:pStyle w:val="NoSpacing"/>
      </w:pPr>
      <w:r w:rsidRPr="000074FE">
        <w:t>All glory and praises to the Almighty LORD our Creator and His word of truth</w:t>
      </w:r>
      <w:r w:rsidR="000074FE" w:rsidRPr="000074FE">
        <w:t>, Jesus Christ.</w:t>
      </w:r>
    </w:p>
    <w:p w14:paraId="666D7C57" w14:textId="77777777" w:rsidR="000074FE" w:rsidRDefault="000074FE" w:rsidP="008210D5">
      <w:pPr>
        <w:pStyle w:val="NoSpacing"/>
      </w:pPr>
      <w:r w:rsidRPr="000074FE">
        <w:t xml:space="preserve">1611 king </w:t>
      </w:r>
      <w:proofErr w:type="spellStart"/>
      <w:r w:rsidRPr="000074FE">
        <w:t>james</w:t>
      </w:r>
      <w:proofErr w:type="spellEnd"/>
      <w:r w:rsidRPr="000074FE">
        <w:t xml:space="preserve"> version bible; </w:t>
      </w:r>
      <w:hyperlink r:id="rId4" w:history="1">
        <w:r w:rsidRPr="00AC278F">
          <w:rPr>
            <w:rStyle w:val="Hyperlink"/>
          </w:rPr>
          <w:t>www.thetruththebible.com</w:t>
        </w:r>
      </w:hyperlink>
    </w:p>
    <w:p w14:paraId="114804E1" w14:textId="77777777" w:rsidR="000074FE" w:rsidRPr="000074FE" w:rsidRDefault="000074FE" w:rsidP="008210D5">
      <w:pPr>
        <w:pStyle w:val="NoSpacing"/>
      </w:pPr>
    </w:p>
    <w:sectPr w:rsidR="000074FE" w:rsidRPr="000074FE" w:rsidSect="00994C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I3MTM3Mze0NDBS0lEKTi0uzszPAykwrAUAPGgeqCwAAAA="/>
  </w:docVars>
  <w:rsids>
    <w:rsidRoot w:val="008210D5"/>
    <w:rsid w:val="000074FE"/>
    <w:rsid w:val="00032610"/>
    <w:rsid w:val="00042733"/>
    <w:rsid w:val="000A508D"/>
    <w:rsid w:val="000C69F1"/>
    <w:rsid w:val="000E37B4"/>
    <w:rsid w:val="000F4D98"/>
    <w:rsid w:val="00101A3F"/>
    <w:rsid w:val="00103DAD"/>
    <w:rsid w:val="0011666A"/>
    <w:rsid w:val="00137B0A"/>
    <w:rsid w:val="0017785A"/>
    <w:rsid w:val="001929AF"/>
    <w:rsid w:val="001A109B"/>
    <w:rsid w:val="001B09F8"/>
    <w:rsid w:val="001C6F23"/>
    <w:rsid w:val="001F0B67"/>
    <w:rsid w:val="00214797"/>
    <w:rsid w:val="00234B81"/>
    <w:rsid w:val="00250FB3"/>
    <w:rsid w:val="00256DB4"/>
    <w:rsid w:val="00266ADA"/>
    <w:rsid w:val="0028229E"/>
    <w:rsid w:val="00287100"/>
    <w:rsid w:val="00362B67"/>
    <w:rsid w:val="00365863"/>
    <w:rsid w:val="003A230D"/>
    <w:rsid w:val="003A2D5D"/>
    <w:rsid w:val="003A392A"/>
    <w:rsid w:val="003D49DB"/>
    <w:rsid w:val="0041397D"/>
    <w:rsid w:val="00442AB3"/>
    <w:rsid w:val="00443000"/>
    <w:rsid w:val="0045596D"/>
    <w:rsid w:val="004949AE"/>
    <w:rsid w:val="004D3576"/>
    <w:rsid w:val="004E3CE2"/>
    <w:rsid w:val="004F0EA8"/>
    <w:rsid w:val="0052595D"/>
    <w:rsid w:val="005515DC"/>
    <w:rsid w:val="00594B21"/>
    <w:rsid w:val="005B56BD"/>
    <w:rsid w:val="005F466C"/>
    <w:rsid w:val="006507E1"/>
    <w:rsid w:val="00665A1F"/>
    <w:rsid w:val="006756C1"/>
    <w:rsid w:val="0069723E"/>
    <w:rsid w:val="006C6FBE"/>
    <w:rsid w:val="006E7B1D"/>
    <w:rsid w:val="00734FF6"/>
    <w:rsid w:val="00775673"/>
    <w:rsid w:val="007C6481"/>
    <w:rsid w:val="007E6882"/>
    <w:rsid w:val="007F5FEC"/>
    <w:rsid w:val="00800011"/>
    <w:rsid w:val="008210D5"/>
    <w:rsid w:val="00847B44"/>
    <w:rsid w:val="00852821"/>
    <w:rsid w:val="00863968"/>
    <w:rsid w:val="00894FCD"/>
    <w:rsid w:val="00900AA3"/>
    <w:rsid w:val="009017B2"/>
    <w:rsid w:val="00901A68"/>
    <w:rsid w:val="0094209B"/>
    <w:rsid w:val="00994C79"/>
    <w:rsid w:val="009D1CFA"/>
    <w:rsid w:val="009E1653"/>
    <w:rsid w:val="009E4AFD"/>
    <w:rsid w:val="009F58A2"/>
    <w:rsid w:val="00A44BA4"/>
    <w:rsid w:val="00A7649C"/>
    <w:rsid w:val="00A83672"/>
    <w:rsid w:val="00B07116"/>
    <w:rsid w:val="00B1038C"/>
    <w:rsid w:val="00B5239F"/>
    <w:rsid w:val="00B64089"/>
    <w:rsid w:val="00B770CB"/>
    <w:rsid w:val="00BC1AE3"/>
    <w:rsid w:val="00C15F49"/>
    <w:rsid w:val="00C26D4C"/>
    <w:rsid w:val="00C511A7"/>
    <w:rsid w:val="00C54224"/>
    <w:rsid w:val="00C80FE8"/>
    <w:rsid w:val="00CE5938"/>
    <w:rsid w:val="00D1714D"/>
    <w:rsid w:val="00D22F2C"/>
    <w:rsid w:val="00D72C83"/>
    <w:rsid w:val="00D96B1C"/>
    <w:rsid w:val="00D97B09"/>
    <w:rsid w:val="00E33CEC"/>
    <w:rsid w:val="00E91D61"/>
    <w:rsid w:val="00ED775B"/>
    <w:rsid w:val="00F3151A"/>
    <w:rsid w:val="00F72122"/>
    <w:rsid w:val="00F76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F041D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10D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074F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62</Words>
  <Characters>833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2:12:00Z</dcterms:created>
  <dcterms:modified xsi:type="dcterms:W3CDTF">2018-08-15T02:12:00Z</dcterms:modified>
</cp:coreProperties>
</file>